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FE04D2" w14:paraId="580F9DB1" w14:textId="77777777" w:rsidTr="00FE04D2">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2115B00D" w14:textId="77777777" w:rsidR="00FE04D2" w:rsidRDefault="00FE04D2">
            <w:pPr>
              <w:jc w:val="center"/>
              <w:rPr>
                <w:b/>
                <w:color w:val="1F497D"/>
                <w:lang w:val="tr-TR"/>
              </w:rPr>
            </w:pPr>
            <w:r>
              <w:rPr>
                <w:b/>
                <w:color w:val="1F497D"/>
                <w:lang w:val="tr-TR"/>
              </w:rPr>
              <w:t>I. BÖLÜM (Senato Onayı)</w:t>
            </w:r>
          </w:p>
        </w:tc>
      </w:tr>
      <w:tr w:rsidR="00FE04D2" w14:paraId="35AB56E0" w14:textId="77777777" w:rsidTr="00FE04D2">
        <w:trPr>
          <w:jc w:val="center"/>
        </w:trPr>
        <w:tc>
          <w:tcPr>
            <w:tcW w:w="1655" w:type="dxa"/>
            <w:tcBorders>
              <w:top w:val="dotted" w:sz="4" w:space="0" w:color="auto"/>
              <w:left w:val="single" w:sz="18" w:space="0" w:color="C0C0C0"/>
              <w:bottom w:val="dotted" w:sz="4" w:space="0" w:color="auto"/>
              <w:right w:val="dotted" w:sz="4" w:space="0" w:color="auto"/>
            </w:tcBorders>
            <w:hideMark/>
          </w:tcPr>
          <w:p w14:paraId="6A216744" w14:textId="77777777" w:rsidR="00FE04D2" w:rsidRDefault="00FE04D2">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E837EFC" w14:textId="77777777" w:rsidR="00FE04D2" w:rsidRDefault="00FE04D2">
            <w:pPr>
              <w:rPr>
                <w:b/>
                <w:color w:val="1F497D"/>
                <w:sz w:val="22"/>
                <w:szCs w:val="22"/>
                <w:lang w:val="tr-TR"/>
              </w:rPr>
            </w:pPr>
            <w:r>
              <w:rPr>
                <w:b/>
                <w:color w:val="1F497D"/>
                <w:sz w:val="22"/>
                <w:szCs w:val="22"/>
                <w:lang w:val="tr-TR"/>
              </w:rPr>
              <w:t>Meslek Yüksek Okulu</w:t>
            </w:r>
          </w:p>
        </w:tc>
      </w:tr>
      <w:tr w:rsidR="00FE04D2" w14:paraId="2FFC32AC" w14:textId="77777777" w:rsidTr="00FE04D2">
        <w:trPr>
          <w:jc w:val="center"/>
        </w:trPr>
        <w:tc>
          <w:tcPr>
            <w:tcW w:w="1655" w:type="dxa"/>
            <w:tcBorders>
              <w:top w:val="dotted" w:sz="4" w:space="0" w:color="auto"/>
              <w:left w:val="single" w:sz="18" w:space="0" w:color="C0C0C0"/>
              <w:bottom w:val="dotted" w:sz="4" w:space="0" w:color="auto"/>
              <w:right w:val="dotted" w:sz="4" w:space="0" w:color="auto"/>
            </w:tcBorders>
            <w:hideMark/>
          </w:tcPr>
          <w:p w14:paraId="0930943D" w14:textId="77777777" w:rsidR="00FE04D2" w:rsidRDefault="00FE04D2">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7B398DE" w14:textId="77777777" w:rsidR="00FE04D2" w:rsidRDefault="00FE04D2">
            <w:pPr>
              <w:rPr>
                <w:b/>
                <w:color w:val="1F497D"/>
                <w:sz w:val="22"/>
                <w:szCs w:val="22"/>
                <w:lang w:val="tr-TR"/>
              </w:rPr>
            </w:pPr>
            <w:r>
              <w:rPr>
                <w:b/>
                <w:color w:val="1F497D"/>
                <w:sz w:val="22"/>
                <w:szCs w:val="22"/>
                <w:lang w:val="tr-TR"/>
              </w:rPr>
              <w:t>Bilgisayar Teknolojileri Programı</w:t>
            </w:r>
          </w:p>
        </w:tc>
      </w:tr>
      <w:tr w:rsidR="00FE04D2" w14:paraId="39F3F33D" w14:textId="77777777" w:rsidTr="00FE04D2">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7930C8E6" w14:textId="77777777" w:rsidR="00FE04D2" w:rsidRDefault="00FE04D2">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5F980648" w14:textId="77777777" w:rsidR="00FE04D2" w:rsidRDefault="00FE04D2">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6635D331" w14:textId="77777777" w:rsidR="00FE04D2" w:rsidRDefault="00FE04D2">
            <w:pPr>
              <w:rPr>
                <w:b/>
                <w:color w:val="1F497D"/>
                <w:sz w:val="22"/>
                <w:szCs w:val="22"/>
                <w:lang w:val="tr-TR"/>
              </w:rPr>
            </w:pPr>
          </w:p>
        </w:tc>
      </w:tr>
      <w:tr w:rsidR="00FE04D2" w14:paraId="041CD096" w14:textId="77777777" w:rsidTr="00FE04D2">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EC74F56" w14:textId="77777777" w:rsidR="00FE04D2" w:rsidRDefault="00FE04D2">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1F3B90D4" w14:textId="77777777" w:rsidR="00FE04D2" w:rsidRDefault="00FE04D2">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4B2FCEC9" w14:textId="77777777" w:rsidR="00FE04D2" w:rsidRDefault="00FE04D2">
            <w:pPr>
              <w:rPr>
                <w:b/>
                <w:color w:val="1F497D"/>
                <w:sz w:val="22"/>
                <w:szCs w:val="22"/>
                <w:lang w:val="tr-TR"/>
              </w:rPr>
            </w:pPr>
          </w:p>
        </w:tc>
      </w:tr>
      <w:tr w:rsidR="00FE04D2" w14:paraId="15070DCC" w14:textId="77777777" w:rsidTr="00FE04D2">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07ABC9E" w14:textId="77777777" w:rsidR="00FE04D2" w:rsidRDefault="00FE04D2">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5FA2E718" w14:textId="77777777" w:rsidR="00FE04D2" w:rsidRDefault="00FE04D2">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07885A90" w14:textId="77777777" w:rsidR="00FE04D2" w:rsidRDefault="00FE04D2">
            <w:pPr>
              <w:rPr>
                <w:b/>
                <w:color w:val="1F497D"/>
                <w:sz w:val="22"/>
                <w:szCs w:val="22"/>
                <w:lang w:val="tr-TR"/>
              </w:rPr>
            </w:pPr>
          </w:p>
        </w:tc>
      </w:tr>
      <w:tr w:rsidR="00FE04D2" w14:paraId="7C8B92AE" w14:textId="77777777" w:rsidTr="00FE04D2">
        <w:trPr>
          <w:jc w:val="center"/>
        </w:trPr>
        <w:tc>
          <w:tcPr>
            <w:tcW w:w="1655" w:type="dxa"/>
            <w:tcBorders>
              <w:top w:val="dotted" w:sz="4" w:space="0" w:color="auto"/>
              <w:left w:val="single" w:sz="18" w:space="0" w:color="C0C0C0"/>
              <w:bottom w:val="dotted" w:sz="4" w:space="0" w:color="auto"/>
              <w:right w:val="dotted" w:sz="4" w:space="0" w:color="auto"/>
            </w:tcBorders>
            <w:hideMark/>
          </w:tcPr>
          <w:p w14:paraId="4AA90986" w14:textId="77777777" w:rsidR="00FE04D2" w:rsidRDefault="00FE04D2">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51DF3F48" w14:textId="72840896" w:rsidR="00FE04D2" w:rsidRDefault="00B9610E">
            <w:pPr>
              <w:rPr>
                <w:b/>
                <w:color w:val="1F497D"/>
                <w:sz w:val="22"/>
                <w:szCs w:val="22"/>
                <w:lang w:val="tr-TR"/>
              </w:rPr>
            </w:pPr>
            <w:r>
              <w:rPr>
                <w:b/>
                <w:color w:val="1F497D"/>
                <w:sz w:val="22"/>
                <w:szCs w:val="22"/>
                <w:lang w:val="tr-TR"/>
              </w:rPr>
              <w:t>BTP 227</w:t>
            </w:r>
          </w:p>
        </w:tc>
      </w:tr>
      <w:tr w:rsidR="00FE04D2" w14:paraId="0111B5F5" w14:textId="77777777" w:rsidTr="00FE04D2">
        <w:trPr>
          <w:jc w:val="center"/>
        </w:trPr>
        <w:tc>
          <w:tcPr>
            <w:tcW w:w="1655" w:type="dxa"/>
            <w:tcBorders>
              <w:top w:val="dotted" w:sz="4" w:space="0" w:color="auto"/>
              <w:left w:val="single" w:sz="18" w:space="0" w:color="C0C0C0"/>
              <w:bottom w:val="dotted" w:sz="4" w:space="0" w:color="auto"/>
              <w:right w:val="dotted" w:sz="4" w:space="0" w:color="auto"/>
            </w:tcBorders>
            <w:hideMark/>
          </w:tcPr>
          <w:p w14:paraId="11872223" w14:textId="77777777" w:rsidR="00FE04D2" w:rsidRDefault="00FE04D2">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08355530" w14:textId="0A2AB6E9" w:rsidR="00FE04D2" w:rsidRDefault="00B9610E">
            <w:pPr>
              <w:rPr>
                <w:b/>
                <w:color w:val="1F497D"/>
                <w:sz w:val="22"/>
                <w:szCs w:val="22"/>
                <w:lang w:val="tr-TR"/>
              </w:rPr>
            </w:pPr>
            <w:r>
              <w:rPr>
                <w:b/>
                <w:color w:val="1F497D"/>
                <w:sz w:val="22"/>
                <w:szCs w:val="22"/>
                <w:lang w:val="tr-TR"/>
              </w:rPr>
              <w:t>Gömülü Sistem Tasarımları</w:t>
            </w:r>
          </w:p>
        </w:tc>
      </w:tr>
      <w:tr w:rsidR="00FE04D2" w14:paraId="1784397C" w14:textId="77777777" w:rsidTr="00FE04D2">
        <w:trPr>
          <w:jc w:val="center"/>
        </w:trPr>
        <w:tc>
          <w:tcPr>
            <w:tcW w:w="1655" w:type="dxa"/>
            <w:tcBorders>
              <w:top w:val="dotted" w:sz="4" w:space="0" w:color="auto"/>
              <w:left w:val="single" w:sz="18" w:space="0" w:color="C0C0C0"/>
              <w:bottom w:val="dotted" w:sz="4" w:space="0" w:color="auto"/>
              <w:right w:val="dotted" w:sz="4" w:space="0" w:color="auto"/>
            </w:tcBorders>
            <w:hideMark/>
          </w:tcPr>
          <w:p w14:paraId="1F7E2F3A" w14:textId="77777777" w:rsidR="00FE04D2" w:rsidRDefault="00FE04D2">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6E698E4" w14:textId="77777777" w:rsidR="00FE04D2" w:rsidRDefault="00FE04D2">
            <w:pPr>
              <w:rPr>
                <w:b/>
                <w:color w:val="1F4B7B"/>
                <w:sz w:val="22"/>
                <w:szCs w:val="22"/>
                <w:lang w:val="tr-TR"/>
              </w:rPr>
            </w:pPr>
            <w:r>
              <w:rPr>
                <w:b/>
                <w:color w:val="1F497D"/>
                <w:sz w:val="22"/>
                <w:szCs w:val="22"/>
                <w:lang w:val="tr-TR"/>
              </w:rPr>
              <w:t>Türkçe</w:t>
            </w:r>
          </w:p>
        </w:tc>
      </w:tr>
      <w:tr w:rsidR="00FE04D2" w14:paraId="0B10E745" w14:textId="77777777" w:rsidTr="00FE04D2">
        <w:trPr>
          <w:jc w:val="center"/>
        </w:trPr>
        <w:tc>
          <w:tcPr>
            <w:tcW w:w="1655" w:type="dxa"/>
            <w:tcBorders>
              <w:top w:val="dotted" w:sz="4" w:space="0" w:color="auto"/>
              <w:left w:val="single" w:sz="18" w:space="0" w:color="C0C0C0"/>
              <w:bottom w:val="dotted" w:sz="4" w:space="0" w:color="auto"/>
              <w:right w:val="dotted" w:sz="4" w:space="0" w:color="auto"/>
            </w:tcBorders>
            <w:hideMark/>
          </w:tcPr>
          <w:p w14:paraId="469E1354" w14:textId="77777777" w:rsidR="00FE04D2" w:rsidRDefault="00FE04D2">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95849B8" w14:textId="6E9581A0" w:rsidR="00FE04D2" w:rsidRDefault="003E7112">
            <w:pPr>
              <w:rPr>
                <w:b/>
                <w:color w:val="1F4B7B"/>
                <w:sz w:val="22"/>
                <w:szCs w:val="22"/>
                <w:lang w:val="tr-TR"/>
              </w:rPr>
            </w:pPr>
            <w:r>
              <w:rPr>
                <w:b/>
                <w:color w:val="1F497D"/>
                <w:sz w:val="22"/>
                <w:szCs w:val="22"/>
                <w:lang w:val="tr-TR"/>
              </w:rPr>
              <w:t>Seçmeli</w:t>
            </w:r>
          </w:p>
        </w:tc>
      </w:tr>
      <w:tr w:rsidR="00FE04D2" w14:paraId="67201FD5" w14:textId="77777777" w:rsidTr="00FE04D2">
        <w:trPr>
          <w:jc w:val="center"/>
        </w:trPr>
        <w:tc>
          <w:tcPr>
            <w:tcW w:w="1655" w:type="dxa"/>
            <w:tcBorders>
              <w:top w:val="dotted" w:sz="4" w:space="0" w:color="auto"/>
              <w:left w:val="single" w:sz="18" w:space="0" w:color="C0C0C0"/>
              <w:bottom w:val="dotted" w:sz="4" w:space="0" w:color="auto"/>
              <w:right w:val="dotted" w:sz="4" w:space="0" w:color="auto"/>
            </w:tcBorders>
            <w:hideMark/>
          </w:tcPr>
          <w:p w14:paraId="22850A39" w14:textId="77777777" w:rsidR="00FE04D2" w:rsidRDefault="00FE04D2">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64E60379" w14:textId="77777777" w:rsidR="00FE04D2" w:rsidRDefault="00FE04D2">
            <w:pPr>
              <w:rPr>
                <w:b/>
                <w:color w:val="1F4B7B"/>
                <w:sz w:val="22"/>
                <w:szCs w:val="22"/>
                <w:lang w:val="tr-TR"/>
              </w:rPr>
            </w:pPr>
            <w:r>
              <w:rPr>
                <w:b/>
                <w:color w:val="1F497D"/>
                <w:sz w:val="22"/>
                <w:szCs w:val="22"/>
                <w:lang w:val="tr-TR"/>
              </w:rPr>
              <w:t>Ön Lisans Düzeyi</w:t>
            </w:r>
          </w:p>
        </w:tc>
      </w:tr>
      <w:tr w:rsidR="00FE04D2" w14:paraId="32649648" w14:textId="77777777" w:rsidTr="00FE04D2">
        <w:trPr>
          <w:jc w:val="center"/>
        </w:trPr>
        <w:tc>
          <w:tcPr>
            <w:tcW w:w="1655" w:type="dxa"/>
            <w:tcBorders>
              <w:top w:val="dotted" w:sz="4" w:space="0" w:color="auto"/>
              <w:left w:val="single" w:sz="18" w:space="0" w:color="C0C0C0"/>
              <w:bottom w:val="dotted" w:sz="4" w:space="0" w:color="auto"/>
              <w:right w:val="dotted" w:sz="4" w:space="0" w:color="auto"/>
            </w:tcBorders>
            <w:hideMark/>
          </w:tcPr>
          <w:p w14:paraId="56721747" w14:textId="77777777" w:rsidR="00FE04D2" w:rsidRDefault="00FE04D2">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71F3E405" w14:textId="380CF0D3" w:rsidR="00FE04D2" w:rsidRDefault="00FE04D2">
            <w:pPr>
              <w:rPr>
                <w:b/>
                <w:color w:val="1F4B7B"/>
                <w:sz w:val="22"/>
                <w:szCs w:val="22"/>
                <w:lang w:val="tr-TR"/>
              </w:rPr>
            </w:pPr>
            <w:r>
              <w:rPr>
                <w:b/>
                <w:color w:val="1F497D"/>
                <w:sz w:val="22"/>
                <w:szCs w:val="22"/>
                <w:lang w:val="tr-TR"/>
              </w:rPr>
              <w:t xml:space="preserve">Teori: </w:t>
            </w:r>
            <w:r w:rsidR="00BE3581">
              <w:rPr>
                <w:b/>
                <w:color w:val="1F497D"/>
                <w:sz w:val="22"/>
                <w:szCs w:val="22"/>
                <w:lang w:val="tr-TR"/>
              </w:rPr>
              <w:t>3</w:t>
            </w:r>
          </w:p>
        </w:tc>
        <w:tc>
          <w:tcPr>
            <w:tcW w:w="1544" w:type="dxa"/>
            <w:tcBorders>
              <w:top w:val="dotted" w:sz="4" w:space="0" w:color="auto"/>
              <w:left w:val="dotted" w:sz="4" w:space="0" w:color="auto"/>
              <w:bottom w:val="dotted" w:sz="4" w:space="0" w:color="auto"/>
              <w:right w:val="dotted" w:sz="4" w:space="0" w:color="auto"/>
            </w:tcBorders>
            <w:hideMark/>
          </w:tcPr>
          <w:p w14:paraId="347F7CDE" w14:textId="77777777" w:rsidR="00FE04D2" w:rsidRDefault="00FE04D2">
            <w:pPr>
              <w:rPr>
                <w:b/>
                <w:color w:val="1F4B7B"/>
                <w:sz w:val="22"/>
                <w:szCs w:val="22"/>
                <w:lang w:val="tr-TR"/>
              </w:rPr>
            </w:pPr>
            <w:r>
              <w:rPr>
                <w:b/>
                <w:color w:val="1F497D"/>
                <w:sz w:val="22"/>
                <w:szCs w:val="22"/>
                <w:lang w:val="tr-TR"/>
              </w:rPr>
              <w:t xml:space="preserve">Pratik: </w:t>
            </w:r>
          </w:p>
        </w:tc>
        <w:tc>
          <w:tcPr>
            <w:tcW w:w="1399" w:type="dxa"/>
            <w:tcBorders>
              <w:top w:val="dotted" w:sz="4" w:space="0" w:color="auto"/>
              <w:left w:val="dotted" w:sz="4" w:space="0" w:color="auto"/>
              <w:bottom w:val="dotted" w:sz="4" w:space="0" w:color="auto"/>
              <w:right w:val="dotted" w:sz="4" w:space="0" w:color="auto"/>
            </w:tcBorders>
            <w:hideMark/>
          </w:tcPr>
          <w:p w14:paraId="19E61D9A" w14:textId="77777777" w:rsidR="00FE04D2" w:rsidRDefault="00FE04D2">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2C0A6554" w14:textId="77777777" w:rsidR="00FE04D2" w:rsidRDefault="00FE04D2">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25DE0CD4" w14:textId="77777777" w:rsidR="00FE04D2" w:rsidRDefault="00FE04D2">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529ED52A" w14:textId="77777777" w:rsidR="00FE04D2" w:rsidRDefault="00FE04D2">
            <w:pPr>
              <w:rPr>
                <w:b/>
                <w:color w:val="1F4B7B"/>
                <w:sz w:val="22"/>
                <w:szCs w:val="22"/>
                <w:lang w:val="tr-TR"/>
              </w:rPr>
            </w:pPr>
          </w:p>
        </w:tc>
      </w:tr>
      <w:tr w:rsidR="00FE04D2" w14:paraId="55E60DE3" w14:textId="77777777" w:rsidTr="00FE04D2">
        <w:trPr>
          <w:jc w:val="center"/>
        </w:trPr>
        <w:tc>
          <w:tcPr>
            <w:tcW w:w="1655" w:type="dxa"/>
            <w:tcBorders>
              <w:top w:val="dotted" w:sz="4" w:space="0" w:color="auto"/>
              <w:left w:val="single" w:sz="18" w:space="0" w:color="C0C0C0"/>
              <w:bottom w:val="dotted" w:sz="4" w:space="0" w:color="auto"/>
              <w:right w:val="dotted" w:sz="4" w:space="0" w:color="auto"/>
            </w:tcBorders>
            <w:hideMark/>
          </w:tcPr>
          <w:p w14:paraId="57E622D1" w14:textId="77777777" w:rsidR="00FE04D2" w:rsidRDefault="00FE04D2">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32D2A3E3" w14:textId="637F9096" w:rsidR="00FE04D2" w:rsidRDefault="00BE3581">
            <w:pPr>
              <w:rPr>
                <w:b/>
                <w:color w:val="1F4B7B"/>
                <w:sz w:val="22"/>
                <w:szCs w:val="22"/>
                <w:lang w:val="tr-TR"/>
              </w:rPr>
            </w:pPr>
            <w:r>
              <w:rPr>
                <w:b/>
                <w:color w:val="1F4B7B"/>
                <w:sz w:val="22"/>
                <w:szCs w:val="22"/>
                <w:lang w:val="tr-TR"/>
              </w:rPr>
              <w:t>4</w:t>
            </w:r>
          </w:p>
        </w:tc>
      </w:tr>
      <w:tr w:rsidR="00FE04D2" w14:paraId="35179233" w14:textId="77777777" w:rsidTr="00FE04D2">
        <w:trPr>
          <w:jc w:val="center"/>
        </w:trPr>
        <w:tc>
          <w:tcPr>
            <w:tcW w:w="1655" w:type="dxa"/>
            <w:tcBorders>
              <w:top w:val="dotted" w:sz="4" w:space="0" w:color="auto"/>
              <w:left w:val="single" w:sz="18" w:space="0" w:color="C0C0C0"/>
              <w:bottom w:val="dotted" w:sz="4" w:space="0" w:color="auto"/>
              <w:right w:val="dotted" w:sz="4" w:space="0" w:color="auto"/>
            </w:tcBorders>
            <w:hideMark/>
          </w:tcPr>
          <w:p w14:paraId="75AF8FCF" w14:textId="77777777" w:rsidR="00FE04D2" w:rsidRDefault="00FE04D2">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6B2CE9F0" w14:textId="77777777" w:rsidR="00FE04D2" w:rsidRDefault="00FE04D2">
            <w:pPr>
              <w:rPr>
                <w:b/>
                <w:color w:val="1F4B7B"/>
                <w:sz w:val="22"/>
                <w:szCs w:val="22"/>
                <w:lang w:val="tr-TR"/>
              </w:rPr>
            </w:pPr>
            <w:r>
              <w:rPr>
                <w:b/>
                <w:color w:val="1F497D"/>
                <w:sz w:val="22"/>
                <w:szCs w:val="22"/>
                <w:lang w:val="tr-TR"/>
              </w:rPr>
              <w:t>Harf Notu</w:t>
            </w:r>
          </w:p>
        </w:tc>
      </w:tr>
      <w:tr w:rsidR="00FE04D2" w14:paraId="15F937DF" w14:textId="77777777" w:rsidTr="00FE04D2">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64508BA9" w14:textId="77777777" w:rsidR="00FE04D2" w:rsidRDefault="00FE04D2">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10ACA22" w14:textId="77777777" w:rsidR="00FE04D2" w:rsidRDefault="00FE04D2">
            <w:pPr>
              <w:rPr>
                <w:b/>
                <w:color w:val="1F4B7B"/>
                <w:sz w:val="22"/>
                <w:szCs w:val="22"/>
                <w:lang w:val="tr-TR"/>
              </w:rPr>
            </w:pPr>
            <w:r>
              <w:rPr>
                <w:b/>
                <w:color w:val="1F4B7B"/>
                <w:sz w:val="22"/>
                <w:szCs w:val="22"/>
                <w:lang w:val="tr-TR"/>
              </w:rPr>
              <w:t>-</w:t>
            </w:r>
          </w:p>
        </w:tc>
      </w:tr>
      <w:tr w:rsidR="00FE04D2" w14:paraId="613FF80F" w14:textId="77777777" w:rsidTr="00FE04D2">
        <w:trPr>
          <w:jc w:val="center"/>
        </w:trPr>
        <w:tc>
          <w:tcPr>
            <w:tcW w:w="1655" w:type="dxa"/>
            <w:tcBorders>
              <w:top w:val="dotted" w:sz="4" w:space="0" w:color="auto"/>
              <w:left w:val="single" w:sz="18" w:space="0" w:color="C0C0C0"/>
              <w:bottom w:val="dotted" w:sz="4" w:space="0" w:color="auto"/>
              <w:right w:val="dotted" w:sz="4" w:space="0" w:color="auto"/>
            </w:tcBorders>
            <w:hideMark/>
          </w:tcPr>
          <w:p w14:paraId="14E11E5D" w14:textId="77777777" w:rsidR="00FE04D2" w:rsidRDefault="00FE04D2">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B56852E" w14:textId="77777777" w:rsidR="00FE04D2" w:rsidRDefault="00FE04D2">
            <w:pPr>
              <w:rPr>
                <w:b/>
                <w:color w:val="1F4B7B"/>
                <w:sz w:val="22"/>
                <w:szCs w:val="22"/>
                <w:lang w:val="tr-TR"/>
              </w:rPr>
            </w:pPr>
            <w:r>
              <w:rPr>
                <w:b/>
                <w:color w:val="1F497D"/>
                <w:sz w:val="22"/>
                <w:szCs w:val="22"/>
                <w:lang w:val="tr-TR"/>
              </w:rPr>
              <w:t>-</w:t>
            </w:r>
          </w:p>
        </w:tc>
      </w:tr>
      <w:tr w:rsidR="00FE04D2" w14:paraId="6BD7E9B8" w14:textId="77777777" w:rsidTr="00FE04D2">
        <w:trPr>
          <w:jc w:val="center"/>
        </w:trPr>
        <w:tc>
          <w:tcPr>
            <w:tcW w:w="1655" w:type="dxa"/>
            <w:tcBorders>
              <w:top w:val="dotted" w:sz="4" w:space="0" w:color="auto"/>
              <w:left w:val="single" w:sz="18" w:space="0" w:color="C0C0C0"/>
              <w:bottom w:val="dotted" w:sz="4" w:space="0" w:color="auto"/>
              <w:right w:val="dotted" w:sz="4" w:space="0" w:color="auto"/>
            </w:tcBorders>
            <w:hideMark/>
          </w:tcPr>
          <w:p w14:paraId="6E1C3E70" w14:textId="77777777" w:rsidR="00FE04D2" w:rsidRDefault="00FE04D2">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C942EE5" w14:textId="77777777" w:rsidR="00FE04D2" w:rsidRDefault="00FE04D2">
            <w:pPr>
              <w:rPr>
                <w:color w:val="262626" w:themeColor="text1" w:themeTint="D9"/>
                <w:sz w:val="22"/>
                <w:szCs w:val="22"/>
                <w:lang w:val="tr-TR"/>
              </w:rPr>
            </w:pPr>
            <w:r>
              <w:rPr>
                <w:color w:val="262626" w:themeColor="text1" w:themeTint="D9"/>
                <w:sz w:val="22"/>
                <w:szCs w:val="22"/>
                <w:lang w:val="tr-TR"/>
              </w:rPr>
              <w:t>-</w:t>
            </w:r>
          </w:p>
        </w:tc>
      </w:tr>
      <w:tr w:rsidR="00FE04D2" w14:paraId="7164F804" w14:textId="77777777" w:rsidTr="00FE04D2">
        <w:trPr>
          <w:jc w:val="center"/>
        </w:trPr>
        <w:tc>
          <w:tcPr>
            <w:tcW w:w="1655" w:type="dxa"/>
            <w:tcBorders>
              <w:top w:val="dotted" w:sz="4" w:space="0" w:color="auto"/>
              <w:left w:val="single" w:sz="18" w:space="0" w:color="C0C0C0"/>
              <w:bottom w:val="dotted" w:sz="4" w:space="0" w:color="auto"/>
              <w:right w:val="dotted" w:sz="4" w:space="0" w:color="auto"/>
            </w:tcBorders>
            <w:hideMark/>
          </w:tcPr>
          <w:p w14:paraId="552E3293" w14:textId="77777777" w:rsidR="00FE04D2" w:rsidRDefault="00FE04D2">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68571F9F" w14:textId="364DE4C2" w:rsidR="00FE04D2" w:rsidRPr="00AE6BFB" w:rsidRDefault="00AE6BFB">
            <w:pPr>
              <w:rPr>
                <w:sz w:val="22"/>
                <w:lang w:val="tr-TR"/>
              </w:rPr>
            </w:pPr>
            <w:r w:rsidRPr="00AE6BFB">
              <w:rPr>
                <w:sz w:val="22"/>
                <w:lang w:val="tr-TR"/>
              </w:rPr>
              <w:t>Dersin amacı öğrencilerin gömülü sistem tasarımının yazılım ve donanım özelliklerinin öğretilmesidir. Gömülü sistemlere yönelik tasarım araçlarını kullanılmasının ve bu alanda proje geliştirilmesinin öğretilmesidir.</w:t>
            </w:r>
          </w:p>
        </w:tc>
      </w:tr>
      <w:tr w:rsidR="00FE04D2" w14:paraId="3692228E" w14:textId="77777777" w:rsidTr="00FE04D2">
        <w:trPr>
          <w:jc w:val="center"/>
        </w:trPr>
        <w:tc>
          <w:tcPr>
            <w:tcW w:w="1655" w:type="dxa"/>
            <w:tcBorders>
              <w:top w:val="dotted" w:sz="4" w:space="0" w:color="auto"/>
              <w:left w:val="single" w:sz="18" w:space="0" w:color="C0C0C0"/>
              <w:bottom w:val="dotted" w:sz="4" w:space="0" w:color="auto"/>
              <w:right w:val="dotted" w:sz="4" w:space="0" w:color="auto"/>
            </w:tcBorders>
            <w:hideMark/>
          </w:tcPr>
          <w:p w14:paraId="498BA8D0" w14:textId="77777777" w:rsidR="00FE04D2" w:rsidRDefault="00FE04D2">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0DD81B0B" w14:textId="5CCFA34E" w:rsidR="00FE04D2" w:rsidRDefault="00B9610E">
            <w:pPr>
              <w:autoSpaceDE w:val="0"/>
              <w:autoSpaceDN w:val="0"/>
              <w:adjustRightInd w:val="0"/>
              <w:rPr>
                <w:sz w:val="22"/>
                <w:szCs w:val="22"/>
                <w:lang w:val="tr-TR"/>
              </w:rPr>
            </w:pPr>
            <w:r w:rsidRPr="00B9610E">
              <w:rPr>
                <w:sz w:val="22"/>
                <w:szCs w:val="22"/>
                <w:lang w:val="tr-TR"/>
              </w:rPr>
              <w:t>Gömülü sistemlerin yapısı, mikro</w:t>
            </w:r>
            <w:r w:rsidR="00F9446E">
              <w:rPr>
                <w:sz w:val="22"/>
                <w:szCs w:val="22"/>
                <w:lang w:val="tr-TR"/>
              </w:rPr>
              <w:t xml:space="preserve"> </w:t>
            </w:r>
            <w:r w:rsidRPr="00B9610E">
              <w:rPr>
                <w:sz w:val="22"/>
                <w:szCs w:val="22"/>
                <w:lang w:val="tr-TR"/>
              </w:rPr>
              <w:t>denetleyiciler, yazılımlar ve programlama, teorik bilgiler ve uygulama geliştirme.</w:t>
            </w:r>
          </w:p>
        </w:tc>
      </w:tr>
      <w:tr w:rsidR="00FE04D2" w14:paraId="13ED9256" w14:textId="77777777" w:rsidTr="00FE04D2">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1F4465D9" w14:textId="77777777" w:rsidR="00FE04D2" w:rsidRDefault="00FE04D2">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1E03FB85" w14:textId="77777777" w:rsidR="00FE04D2" w:rsidRDefault="00FE04D2">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19D4CDF3" w14:textId="77777777" w:rsidR="00FE04D2" w:rsidRDefault="00FE04D2">
            <w:pPr>
              <w:rPr>
                <w:b/>
                <w:spacing w:val="8"/>
                <w:sz w:val="22"/>
                <w:szCs w:val="22"/>
                <w:lang w:val="tr-TR"/>
              </w:rPr>
            </w:pPr>
            <w:r>
              <w:rPr>
                <w:b/>
                <w:sz w:val="22"/>
                <w:szCs w:val="22"/>
                <w:lang w:val="tr-TR"/>
              </w:rPr>
              <w:t>Dersi başarıyla tamamlayan öğrenciler:</w:t>
            </w:r>
          </w:p>
        </w:tc>
      </w:tr>
      <w:tr w:rsidR="00FE04D2" w14:paraId="4682667E" w14:textId="77777777" w:rsidTr="00FE04D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C13A36B" w14:textId="77777777" w:rsidR="00FE04D2" w:rsidRDefault="00FE04D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3870FFDC" w14:textId="77777777" w:rsidR="00FE04D2" w:rsidRDefault="00FE04D2">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62147968" w14:textId="17135205" w:rsidR="00FE04D2" w:rsidRDefault="00B9610E" w:rsidP="00B9610E">
            <w:pPr>
              <w:rPr>
                <w:sz w:val="22"/>
                <w:szCs w:val="22"/>
                <w:lang w:val="tr-TR"/>
              </w:rPr>
            </w:pPr>
            <w:r w:rsidRPr="00B9610E">
              <w:rPr>
                <w:sz w:val="22"/>
                <w:szCs w:val="22"/>
                <w:lang w:val="tr-TR"/>
              </w:rPr>
              <w:t>Gömülü sistemlerin tasarım sürecini planlayabilmek</w:t>
            </w:r>
          </w:p>
        </w:tc>
      </w:tr>
      <w:tr w:rsidR="00FE04D2" w14:paraId="185975BC" w14:textId="77777777" w:rsidTr="00FE04D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3A2D634" w14:textId="77777777" w:rsidR="00FE04D2" w:rsidRDefault="00FE04D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690047FA" w14:textId="77777777" w:rsidR="00FE04D2" w:rsidRDefault="00FE04D2">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4AD63FC6" w14:textId="484A166B" w:rsidR="00FE04D2" w:rsidRDefault="00B9610E">
            <w:pPr>
              <w:rPr>
                <w:sz w:val="22"/>
                <w:szCs w:val="22"/>
                <w:lang w:val="tr-TR"/>
              </w:rPr>
            </w:pPr>
            <w:r w:rsidRPr="00B9610E">
              <w:rPr>
                <w:sz w:val="22"/>
                <w:szCs w:val="22"/>
                <w:lang w:val="tr-TR"/>
              </w:rPr>
              <w:t>Gömülü sistem tasarımı aşamasında karşılaştığı sorunları çözebilmek</w:t>
            </w:r>
          </w:p>
        </w:tc>
      </w:tr>
      <w:tr w:rsidR="00FE04D2" w14:paraId="684BA570" w14:textId="77777777" w:rsidTr="00FE04D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B0668DE" w14:textId="77777777" w:rsidR="00FE04D2" w:rsidRDefault="00FE04D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7FF1CFA1" w14:textId="77777777" w:rsidR="00FE04D2" w:rsidRDefault="00FE04D2">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7AB76286" w14:textId="69057352" w:rsidR="00FE04D2" w:rsidRDefault="00B9610E">
            <w:pPr>
              <w:rPr>
                <w:sz w:val="22"/>
                <w:szCs w:val="22"/>
                <w:lang w:val="tr-TR"/>
              </w:rPr>
            </w:pPr>
            <w:r w:rsidRPr="00B9610E">
              <w:rPr>
                <w:sz w:val="22"/>
                <w:szCs w:val="22"/>
                <w:lang w:val="tr-TR"/>
              </w:rPr>
              <w:t>Gömülü sistem tasarımı için yazılım geliştirebilmek</w:t>
            </w:r>
          </w:p>
        </w:tc>
      </w:tr>
      <w:tr w:rsidR="00FE04D2" w14:paraId="76DD52E9" w14:textId="77777777" w:rsidTr="00FE04D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916B625" w14:textId="77777777" w:rsidR="00FE04D2" w:rsidRDefault="00FE04D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375677F8" w14:textId="77777777" w:rsidR="00FE04D2" w:rsidRDefault="00FE04D2">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0B45265C" w14:textId="7CF3D036" w:rsidR="00FE04D2" w:rsidRDefault="00B9610E">
            <w:pPr>
              <w:rPr>
                <w:sz w:val="22"/>
                <w:szCs w:val="22"/>
                <w:lang w:val="tr-TR"/>
              </w:rPr>
            </w:pPr>
            <w:r w:rsidRPr="00B9610E">
              <w:rPr>
                <w:sz w:val="22"/>
                <w:szCs w:val="22"/>
                <w:lang w:val="tr-TR"/>
              </w:rPr>
              <w:t>Gömülü sistem arabirimlerini kullanabilmek</w:t>
            </w:r>
          </w:p>
        </w:tc>
      </w:tr>
      <w:tr w:rsidR="00FE04D2" w14:paraId="47616CD8" w14:textId="77777777" w:rsidTr="00FE04D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3C2BD64" w14:textId="77777777" w:rsidR="00FE04D2" w:rsidRDefault="00FE04D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00E86BD7" w14:textId="77777777" w:rsidR="00FE04D2" w:rsidRDefault="00FE04D2">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6F7DC7A8" w14:textId="77777777" w:rsidR="00FE04D2" w:rsidRDefault="00FE04D2">
            <w:pPr>
              <w:rPr>
                <w:sz w:val="22"/>
                <w:szCs w:val="22"/>
                <w:lang w:val="tr-TR"/>
              </w:rPr>
            </w:pPr>
          </w:p>
        </w:tc>
      </w:tr>
      <w:tr w:rsidR="00FE04D2" w14:paraId="737C4B05" w14:textId="77777777" w:rsidTr="00FE04D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F9986BD" w14:textId="77777777" w:rsidR="00FE04D2" w:rsidRDefault="00FE04D2">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3FD2EC8F" w14:textId="77777777" w:rsidR="00FE04D2" w:rsidRDefault="00FE04D2">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19C9F302" w14:textId="77777777" w:rsidR="00FE04D2" w:rsidRDefault="00FE04D2">
            <w:pPr>
              <w:rPr>
                <w:sz w:val="22"/>
                <w:szCs w:val="22"/>
                <w:lang w:val="tr-TR"/>
              </w:rPr>
            </w:pPr>
          </w:p>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r w:rsidRPr="00094AA1">
        <w:rPr>
          <w:sz w:val="22"/>
          <w:szCs w:val="22"/>
          <w:lang w:val="tr-TR"/>
        </w:rPr>
        <w:br w:type="page"/>
      </w:r>
      <w:bookmarkStart w:id="0" w:name="_GoBack"/>
      <w:bookmarkEnd w:id="0"/>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C36C40" w14:paraId="22372AB4" w14:textId="77777777" w:rsidTr="00C36C40">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p w14:paraId="72542C5F" w14:textId="77777777" w:rsidR="00C36C40" w:rsidRDefault="00C36C40">
            <w:pPr>
              <w:jc w:val="center"/>
              <w:rPr>
                <w:b/>
                <w:color w:val="1F497D"/>
                <w:lang w:val="tr-TR"/>
              </w:rPr>
            </w:pPr>
            <w:r>
              <w:rPr>
                <w:b/>
                <w:color w:val="1F497D"/>
                <w:lang w:val="tr-TR"/>
              </w:rPr>
              <w:lastRenderedPageBreak/>
              <w:t>II. BÖLÜM (Fakülte Kurulu Onayı)</w:t>
            </w:r>
          </w:p>
        </w:tc>
      </w:tr>
      <w:tr w:rsidR="00C36C40" w14:paraId="0E35B7C3" w14:textId="77777777" w:rsidTr="00C36C40">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396E0E56" w14:textId="77777777" w:rsidR="00C36C40" w:rsidRDefault="00C36C40">
            <w:pPr>
              <w:rPr>
                <w:b/>
                <w:color w:val="1F497D"/>
                <w:sz w:val="20"/>
                <w:szCs w:val="20"/>
                <w:lang w:val="tr-TR"/>
              </w:rPr>
            </w:pPr>
          </w:p>
          <w:p w14:paraId="4E28D601" w14:textId="77777777" w:rsidR="00C36C40" w:rsidRDefault="00C36C40">
            <w:pPr>
              <w:rPr>
                <w:b/>
                <w:color w:val="1F497D"/>
                <w:sz w:val="20"/>
                <w:szCs w:val="20"/>
                <w:lang w:val="tr-TR"/>
              </w:rPr>
            </w:pPr>
            <w:r>
              <w:rPr>
                <w:b/>
                <w:color w:val="1F497D"/>
                <w:sz w:val="20"/>
                <w:szCs w:val="20"/>
                <w:lang w:val="tr-TR"/>
              </w:rPr>
              <w:t>Temel Çıktılar</w:t>
            </w:r>
          </w:p>
          <w:p w14:paraId="0FA6B943" w14:textId="77777777" w:rsidR="00C36C40" w:rsidRDefault="00C36C40">
            <w:pPr>
              <w:rPr>
                <w:b/>
                <w:color w:val="1F497D"/>
                <w:sz w:val="20"/>
                <w:szCs w:val="20"/>
                <w:lang w:val="tr-TR"/>
              </w:rPr>
            </w:pPr>
          </w:p>
          <w:p w14:paraId="0A1DEB1A" w14:textId="77777777" w:rsidR="00C36C40" w:rsidRDefault="00C36C40">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38D0FAEB" w14:textId="77777777" w:rsidR="00C36C40" w:rsidRDefault="00C36C40">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4436E53C" w14:textId="77777777" w:rsidR="00C36C40" w:rsidRDefault="00C36C40">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0904FCCD" w14:textId="77777777" w:rsidR="00C36C40" w:rsidRDefault="00C36C40">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1F62FB53" w14:textId="77777777" w:rsidR="00C36C40" w:rsidRDefault="00C36C40">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33505121" w14:textId="77777777" w:rsidR="00C36C40" w:rsidRDefault="00C36C40">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2B453EC0" w14:textId="77777777" w:rsidR="00C36C40" w:rsidRDefault="00C36C40">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1A850479" w14:textId="77777777" w:rsidR="00C36C40" w:rsidRDefault="00C36C40">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7C095CB0" w14:textId="77777777" w:rsidR="00C36C40" w:rsidRDefault="00C36C40">
            <w:pPr>
              <w:jc w:val="center"/>
              <w:rPr>
                <w:b/>
                <w:color w:val="1F497D"/>
                <w:sz w:val="20"/>
                <w:szCs w:val="20"/>
                <w:lang w:val="tr-TR"/>
              </w:rPr>
            </w:pPr>
            <w:r>
              <w:rPr>
                <w:b/>
                <w:color w:val="1F497D"/>
                <w:sz w:val="20"/>
                <w:szCs w:val="20"/>
                <w:lang w:val="tr-TR"/>
              </w:rPr>
              <w:t>ÖÇ6</w:t>
            </w:r>
          </w:p>
        </w:tc>
      </w:tr>
      <w:tr w:rsidR="00C36C40" w14:paraId="30276C7C" w14:textId="77777777" w:rsidTr="00AE6BFB">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3DD77601" w14:textId="77777777" w:rsidR="00C36C40" w:rsidRDefault="00C36C40">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DD6C6C1" w14:textId="77777777" w:rsidR="00C36C40" w:rsidRDefault="00C36C40">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03938B0C" w14:textId="77777777" w:rsidR="00C36C40" w:rsidRDefault="00C36C40">
            <w:pPr>
              <w:rPr>
                <w:sz w:val="20"/>
                <w:szCs w:val="20"/>
                <w:lang w:val="tr-TR"/>
              </w:rPr>
            </w:pPr>
            <w:r>
              <w:rPr>
                <w:sz w:val="20"/>
                <w:szCs w:val="20"/>
                <w:lang w:val="tr-TR"/>
              </w:rPr>
              <w:t>Bilgisayar Programcılığı alanındaki etik değerlere uymak ve sosyal sorumluluk bilincini taşı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E49EFED"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5862327" w14:textId="77777777" w:rsidR="00C36C40" w:rsidRDefault="00C36C40">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5FF50A9"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EC60D6E"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EFE0AFA"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72F806BD" w14:textId="654DAB42" w:rsidR="00C36C40" w:rsidRDefault="00C36C40">
            <w:pPr>
              <w:jc w:val="center"/>
              <w:rPr>
                <w:b/>
                <w:color w:val="1F497D"/>
                <w:sz w:val="20"/>
                <w:szCs w:val="20"/>
                <w:lang w:val="tr-TR"/>
              </w:rPr>
            </w:pPr>
          </w:p>
        </w:tc>
      </w:tr>
      <w:tr w:rsidR="00C36C40" w14:paraId="2DCD8122" w14:textId="77777777" w:rsidTr="00AE6BFB">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73799335" w14:textId="77777777" w:rsidR="00C36C40" w:rsidRDefault="00C36C40">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A114102" w14:textId="77777777" w:rsidR="00C36C40" w:rsidRDefault="00C36C40">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22F79ACF" w14:textId="77777777" w:rsidR="00C36C40" w:rsidRDefault="00C36C40">
            <w:pPr>
              <w:rPr>
                <w:sz w:val="20"/>
                <w:szCs w:val="20"/>
                <w:lang w:val="tr-TR"/>
              </w:rPr>
            </w:pPr>
            <w:r>
              <w:rPr>
                <w:sz w:val="20"/>
                <w:szCs w:val="20"/>
                <w:lang w:val="tr-TR"/>
              </w:rPr>
              <w:t>Alanında iletişime önem vermek ve bu iletişimde Türkçeyi en doğru şekilde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FFAA9B4"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E4D2234"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025E721"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920A659"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49A5124"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7F279D61" w14:textId="6FAFF970" w:rsidR="00C36C40" w:rsidRDefault="00C36C40">
            <w:pPr>
              <w:jc w:val="center"/>
              <w:rPr>
                <w:b/>
                <w:color w:val="1F497D"/>
                <w:sz w:val="20"/>
                <w:szCs w:val="20"/>
                <w:lang w:val="tr-TR"/>
              </w:rPr>
            </w:pPr>
          </w:p>
        </w:tc>
      </w:tr>
      <w:tr w:rsidR="00C36C40" w14:paraId="22B84DC5" w14:textId="77777777" w:rsidTr="00AE6BFB">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3FDFC899" w14:textId="77777777" w:rsidR="00C36C40" w:rsidRDefault="00C36C40">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71F67DB" w14:textId="77777777" w:rsidR="00C36C40" w:rsidRDefault="00C36C40">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5AE000F8" w14:textId="77777777" w:rsidR="00C36C40" w:rsidRDefault="00C36C40">
            <w:pPr>
              <w:rPr>
                <w:sz w:val="20"/>
                <w:szCs w:val="20"/>
                <w:lang w:val="tr-TR"/>
              </w:rPr>
            </w:pPr>
            <w:r>
              <w:rPr>
                <w:sz w:val="20"/>
                <w:szCs w:val="20"/>
                <w:lang w:val="tr-TR"/>
              </w:rPr>
              <w:t>Bireysel olarak veya çok disiplinli takımlarda etkin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5E91FDB6"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1BF243B"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CDDC19A"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2590671"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C58DA31"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07B76C09" w14:textId="4D011E32" w:rsidR="00C36C40" w:rsidRDefault="00C36C40">
            <w:pPr>
              <w:jc w:val="center"/>
              <w:rPr>
                <w:b/>
                <w:color w:val="1F497D"/>
                <w:sz w:val="20"/>
                <w:szCs w:val="20"/>
                <w:lang w:val="tr-TR"/>
              </w:rPr>
            </w:pPr>
          </w:p>
        </w:tc>
      </w:tr>
      <w:tr w:rsidR="00C36C40" w14:paraId="05D7F5BD" w14:textId="77777777" w:rsidTr="00AE6BFB">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138C3066" w14:textId="77777777" w:rsidR="00C36C40" w:rsidRDefault="00C36C40">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4296484" w14:textId="77777777" w:rsidR="00C36C40" w:rsidRDefault="00C36C40">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4301DCEB" w14:textId="77777777" w:rsidR="00C36C40" w:rsidRDefault="00C36C40">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3984E95B"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AF91490"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0969D40"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D1B57EC"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D08D101"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2646D14B" w14:textId="3EF03C35" w:rsidR="00C36C40" w:rsidRDefault="00C36C40">
            <w:pPr>
              <w:jc w:val="center"/>
              <w:rPr>
                <w:b/>
                <w:color w:val="1F497D"/>
                <w:sz w:val="20"/>
                <w:szCs w:val="20"/>
                <w:lang w:val="tr-TR"/>
              </w:rPr>
            </w:pPr>
          </w:p>
        </w:tc>
      </w:tr>
      <w:tr w:rsidR="00C36C40" w14:paraId="3CBCEEB9" w14:textId="77777777" w:rsidTr="00AE6BFB">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48FB1A6E" w14:textId="77777777" w:rsidR="00C36C40" w:rsidRDefault="00C36C40">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431CA15" w14:textId="77777777" w:rsidR="00C36C40" w:rsidRDefault="00C36C40">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65228129" w14:textId="77777777" w:rsidR="00C36C40" w:rsidRDefault="00C36C40">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77C1F38F" w14:textId="77777777" w:rsidR="00C36C40" w:rsidRDefault="00C36C4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6A9A3D7" w14:textId="77777777" w:rsidR="00C36C40" w:rsidRDefault="00C36C4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4FF68B8" w14:textId="77777777" w:rsidR="00C36C40" w:rsidRDefault="00C36C4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56106C1" w14:textId="77777777" w:rsidR="00C36C40" w:rsidRDefault="00C36C4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64CDE87" w14:textId="77777777" w:rsidR="00C36C40" w:rsidRDefault="00C36C4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1E018E4D" w14:textId="21428124" w:rsidR="00C36C40" w:rsidRDefault="00C36C40">
            <w:pPr>
              <w:jc w:val="center"/>
              <w:rPr>
                <w:b/>
                <w:color w:val="1F497D"/>
                <w:sz w:val="20"/>
                <w:szCs w:val="20"/>
                <w:lang w:val="tr-TR"/>
              </w:rPr>
            </w:pPr>
          </w:p>
        </w:tc>
      </w:tr>
      <w:tr w:rsidR="00C36C40" w14:paraId="01199C1D" w14:textId="77777777" w:rsidTr="00AE6BFB">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371F0560" w14:textId="77777777" w:rsidR="00C36C40" w:rsidRDefault="00C36C40">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C1E095E" w14:textId="77777777" w:rsidR="00C36C40" w:rsidRDefault="00C36C40">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675A3EA7" w14:textId="77777777" w:rsidR="00C36C40" w:rsidRDefault="00C36C40">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0C226EE7"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0054C6B"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65156B4"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977E2D9"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7468629"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379598F4" w14:textId="0F610B49" w:rsidR="00C36C40" w:rsidRDefault="00C36C40">
            <w:pPr>
              <w:jc w:val="center"/>
              <w:rPr>
                <w:b/>
                <w:color w:val="1F497D"/>
                <w:sz w:val="20"/>
                <w:szCs w:val="20"/>
                <w:lang w:val="tr-TR"/>
              </w:rPr>
            </w:pPr>
          </w:p>
        </w:tc>
      </w:tr>
      <w:tr w:rsidR="00C36C40" w14:paraId="25A59762" w14:textId="77777777" w:rsidTr="00AE6BFB">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4E86C559" w14:textId="77777777" w:rsidR="00C36C40" w:rsidRDefault="00C36C40">
            <w:pPr>
              <w:rPr>
                <w:b/>
                <w:color w:val="1F497D"/>
                <w:sz w:val="20"/>
                <w:szCs w:val="20"/>
                <w:lang w:val="tr-TR"/>
              </w:rPr>
            </w:pPr>
          </w:p>
          <w:p w14:paraId="234DC5BF" w14:textId="77777777" w:rsidR="00C36C40" w:rsidRDefault="00C36C40">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79A7EA3A" w14:textId="77777777" w:rsidR="00C36C40" w:rsidRDefault="00C36C40">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39D1BBF7" w14:textId="77777777" w:rsidR="00C36C40" w:rsidRDefault="00C36C40">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E24C72D" w14:textId="77777777" w:rsidR="00C36C40" w:rsidRDefault="00C36C4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3F9D806" w14:textId="77777777" w:rsidR="00C36C40" w:rsidRDefault="00C36C4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2E12D61" w14:textId="77777777" w:rsidR="00C36C40" w:rsidRDefault="00C36C4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5396BBDA" w14:textId="77777777" w:rsidR="00C36C40" w:rsidRDefault="00C36C4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58B17D53" w14:textId="77777777" w:rsidR="00C36C40" w:rsidRDefault="00C36C4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2C21BEE8" w14:textId="18FAB4C2" w:rsidR="00C36C40" w:rsidRDefault="00C36C40">
            <w:pPr>
              <w:jc w:val="center"/>
              <w:rPr>
                <w:b/>
                <w:color w:val="1F497D"/>
                <w:sz w:val="20"/>
                <w:szCs w:val="20"/>
                <w:lang w:val="tr-TR"/>
              </w:rPr>
            </w:pPr>
          </w:p>
        </w:tc>
      </w:tr>
      <w:tr w:rsidR="00C36C40" w14:paraId="2619CC26" w14:textId="77777777" w:rsidTr="00AE6BF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5CAD60EB" w14:textId="77777777" w:rsidR="00C36C40" w:rsidRDefault="00C36C40">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26BFACE" w14:textId="77777777" w:rsidR="00C36C40" w:rsidRDefault="00C36C40">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038165BD" w14:textId="77777777" w:rsidR="00C36C40" w:rsidRDefault="00C36C40">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628C048" w14:textId="77777777" w:rsidR="00C36C40" w:rsidRDefault="00C36C4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3465529B" w14:textId="77777777" w:rsidR="00C36C40" w:rsidRDefault="00C36C4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E1EC157" w14:textId="77777777" w:rsidR="00C36C40" w:rsidRDefault="00C36C4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CEBEB33" w14:textId="77777777" w:rsidR="00C36C40" w:rsidRDefault="00C36C4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31AAFBC0" w14:textId="77777777" w:rsidR="00C36C40" w:rsidRDefault="00C36C40">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0788CC7F" w14:textId="64F523A8" w:rsidR="00C36C40" w:rsidRDefault="00C36C40">
            <w:pPr>
              <w:jc w:val="center"/>
              <w:rPr>
                <w:b/>
                <w:color w:val="1F497D"/>
                <w:sz w:val="20"/>
                <w:szCs w:val="20"/>
                <w:lang w:val="tr-TR"/>
              </w:rPr>
            </w:pPr>
          </w:p>
        </w:tc>
      </w:tr>
      <w:tr w:rsidR="00C36C40" w14:paraId="45B4F92F" w14:textId="77777777" w:rsidTr="00AE6BF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6B9A77E" w14:textId="77777777" w:rsidR="00C36C40" w:rsidRDefault="00C36C40">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B5B76DF" w14:textId="77777777" w:rsidR="00C36C40" w:rsidRDefault="00C36C40">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5EEC2AA4" w14:textId="77777777" w:rsidR="00C36C40" w:rsidRDefault="00C36C40">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52CC96B"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237E0AB"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4B2CEF1"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AB9F70E"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B477F2C"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20E67F79" w14:textId="2B65D22D" w:rsidR="00C36C40" w:rsidRDefault="00C36C40">
            <w:pPr>
              <w:jc w:val="center"/>
              <w:rPr>
                <w:b/>
                <w:color w:val="1F497D"/>
                <w:sz w:val="20"/>
                <w:szCs w:val="20"/>
                <w:lang w:val="tr-TR"/>
              </w:rPr>
            </w:pPr>
          </w:p>
        </w:tc>
      </w:tr>
      <w:tr w:rsidR="00C36C40" w14:paraId="0498B9E2" w14:textId="77777777" w:rsidTr="00AE6BF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AC84AB4" w14:textId="77777777" w:rsidR="00C36C40" w:rsidRDefault="00C36C40">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0E6B1F0" w14:textId="77777777" w:rsidR="00C36C40" w:rsidRDefault="00C36C40">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2D44EFCC" w14:textId="77777777" w:rsidR="00C36C40" w:rsidRDefault="00C36C40">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8B03403"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AC82055"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A8D38BD"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6C69F05"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CCF8664"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006382AC" w14:textId="7C3CE2A2" w:rsidR="00C36C40" w:rsidRDefault="00C36C40">
            <w:pPr>
              <w:jc w:val="center"/>
              <w:rPr>
                <w:b/>
                <w:color w:val="1F497D"/>
                <w:sz w:val="20"/>
                <w:szCs w:val="20"/>
                <w:lang w:val="tr-TR"/>
              </w:rPr>
            </w:pPr>
          </w:p>
        </w:tc>
      </w:tr>
      <w:tr w:rsidR="00C36C40" w14:paraId="3247F4EF" w14:textId="77777777" w:rsidTr="00AE6BF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21FCBD2" w14:textId="77777777" w:rsidR="00C36C40" w:rsidRDefault="00C36C40">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8DB32C2" w14:textId="77777777" w:rsidR="00C36C40" w:rsidRDefault="00C36C40">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1C370CBA" w14:textId="77777777" w:rsidR="00C36C40" w:rsidRDefault="00C36C40">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6F003A8"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0C8ED78"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74AD93A"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D7C6E99"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9ABA60A"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490DD241" w14:textId="46CF5C55" w:rsidR="00C36C40" w:rsidRDefault="00C36C40">
            <w:pPr>
              <w:jc w:val="center"/>
              <w:rPr>
                <w:b/>
                <w:color w:val="1F497D"/>
                <w:sz w:val="20"/>
                <w:szCs w:val="20"/>
                <w:lang w:val="tr-TR"/>
              </w:rPr>
            </w:pPr>
          </w:p>
        </w:tc>
      </w:tr>
      <w:tr w:rsidR="00C36C40" w14:paraId="53729537" w14:textId="77777777" w:rsidTr="00AE6BF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0D8C4F31" w14:textId="77777777" w:rsidR="00C36C40" w:rsidRDefault="00C36C40">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AC6C086" w14:textId="77777777" w:rsidR="00C36C40" w:rsidRDefault="00C36C40">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15D4B797" w14:textId="77777777" w:rsidR="00C36C40" w:rsidRDefault="00C36C40">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C93C658"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C2CD111"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E5D74BC"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2541801"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F29B1AF" w14:textId="77777777" w:rsidR="00C36C40" w:rsidRDefault="00C36C40">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5D925FD0" w14:textId="1C160FE8" w:rsidR="00C36C40" w:rsidRDefault="00C36C40">
            <w:pPr>
              <w:jc w:val="center"/>
              <w:rPr>
                <w:b/>
                <w:color w:val="1F497D"/>
                <w:sz w:val="20"/>
                <w:szCs w:val="20"/>
                <w:lang w:val="tr-TR"/>
              </w:rPr>
            </w:pPr>
          </w:p>
        </w:tc>
      </w:tr>
      <w:tr w:rsidR="00C36C40" w14:paraId="1B8B7623" w14:textId="77777777" w:rsidTr="00AE6BF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DD332F9" w14:textId="77777777" w:rsidR="00C36C40" w:rsidRDefault="00C36C40">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A576C0C" w14:textId="77777777" w:rsidR="00C36C40" w:rsidRDefault="00C36C40">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66D8F048" w14:textId="77777777" w:rsidR="00C36C40" w:rsidRDefault="00C36C40">
            <w:pPr>
              <w:rPr>
                <w:sz w:val="20"/>
                <w:szCs w:val="20"/>
                <w:shd w:val="clear" w:color="auto" w:fill="FFFFFF"/>
                <w:lang w:val="tr-TR"/>
              </w:rPr>
            </w:pPr>
            <w:r>
              <w:rPr>
                <w:sz w:val="20"/>
                <w:szCs w:val="20"/>
                <w:shd w:val="clear" w:color="auto" w:fill="FFFFFF"/>
                <w:lang w:val="tr-TR"/>
              </w:rPr>
              <w:t>Bilgisayar programcılığı konusunda sorunları belirleme, analiz etme ve çözme becerisine sahip olma, sorunların giderilmesinde en uygun yöntemi seçme ve kullan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B86F7E3"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3E0915C"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93564B8"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065A8B4"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705F4A2"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7A86AC43" w14:textId="156D07C2" w:rsidR="00C36C40" w:rsidRDefault="00C36C40">
            <w:pPr>
              <w:jc w:val="center"/>
              <w:rPr>
                <w:b/>
                <w:color w:val="1F497D"/>
                <w:sz w:val="20"/>
                <w:szCs w:val="20"/>
                <w:lang w:val="tr-TR"/>
              </w:rPr>
            </w:pPr>
          </w:p>
        </w:tc>
      </w:tr>
      <w:tr w:rsidR="00C36C40" w14:paraId="502E4681" w14:textId="77777777" w:rsidTr="00AE6BF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503FD07D" w14:textId="77777777" w:rsidR="00C36C40" w:rsidRDefault="00C36C40">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B2E38F5" w14:textId="77777777" w:rsidR="00C36C40" w:rsidRDefault="00C36C40">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774BD7E8" w14:textId="77777777" w:rsidR="00C36C40" w:rsidRDefault="00C36C40">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3A6D55F"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2545B2E"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93AB9FF"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CFE2DA5"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E2A141E"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6F52A26E" w14:textId="12CF541A" w:rsidR="00C36C40" w:rsidRDefault="00C36C40">
            <w:pPr>
              <w:jc w:val="center"/>
              <w:rPr>
                <w:b/>
                <w:color w:val="1F497D"/>
                <w:sz w:val="20"/>
                <w:szCs w:val="20"/>
                <w:lang w:val="tr-TR"/>
              </w:rPr>
            </w:pPr>
          </w:p>
        </w:tc>
      </w:tr>
      <w:tr w:rsidR="00C36C40" w14:paraId="1F70D8A0" w14:textId="77777777" w:rsidTr="00AE6BFB">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A53961C" w14:textId="77777777" w:rsidR="00C36C40" w:rsidRDefault="00C36C40">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13B28272" w14:textId="77777777" w:rsidR="00C36C40" w:rsidRDefault="00C36C40">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424313D3" w14:textId="77777777" w:rsidR="00C36C40" w:rsidRDefault="00C36C40">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225C5946"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4BD9A12E"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770937E0"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37B1883B"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30C42304" w14:textId="77777777" w:rsidR="00C36C40" w:rsidRDefault="00C36C40">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single" w:sz="18" w:space="0" w:color="C0C0C0"/>
            </w:tcBorders>
            <w:vAlign w:val="center"/>
          </w:tcPr>
          <w:p w14:paraId="6F801349" w14:textId="36DA2CE2" w:rsidR="00C36C40" w:rsidRDefault="00C36C40">
            <w:pPr>
              <w:jc w:val="center"/>
              <w:rPr>
                <w:b/>
                <w:color w:val="1F497D"/>
                <w:sz w:val="20"/>
                <w:szCs w:val="20"/>
                <w:lang w:val="tr-TR"/>
              </w:rPr>
            </w:pPr>
          </w:p>
        </w:tc>
      </w:tr>
    </w:tbl>
    <w:p w14:paraId="47332467" w14:textId="77777777" w:rsidR="00C36C40" w:rsidRDefault="00C36C40" w:rsidP="00C36C40">
      <w:pPr>
        <w:rPr>
          <w:sz w:val="22"/>
          <w:szCs w:val="22"/>
          <w:lang w:val="tr-TR"/>
        </w:rPr>
      </w:pPr>
    </w:p>
    <w:p w14:paraId="100858B1" w14:textId="77777777" w:rsidR="00C36C40" w:rsidRDefault="00C36C40" w:rsidP="00C36C40">
      <w:pPr>
        <w:rPr>
          <w:sz w:val="20"/>
          <w:szCs w:val="20"/>
          <w:lang w:val="tr-TR"/>
        </w:rPr>
      </w:pPr>
      <w:r>
        <w:rPr>
          <w:sz w:val="20"/>
          <w:szCs w:val="20"/>
          <w:lang w:val="tr-TR"/>
        </w:rPr>
        <w:t>1= Alt seviyede destekliyor</w:t>
      </w:r>
    </w:p>
    <w:p w14:paraId="2B3F268A" w14:textId="77777777" w:rsidR="00C36C40" w:rsidRDefault="00C36C40" w:rsidP="00C36C40">
      <w:pPr>
        <w:rPr>
          <w:sz w:val="20"/>
          <w:szCs w:val="20"/>
          <w:lang w:val="tr-TR"/>
        </w:rPr>
      </w:pPr>
      <w:r>
        <w:rPr>
          <w:sz w:val="20"/>
          <w:szCs w:val="20"/>
          <w:lang w:val="tr-TR"/>
        </w:rPr>
        <w:t>2= Orta seviyede destekliyor</w:t>
      </w:r>
    </w:p>
    <w:p w14:paraId="30B6445D" w14:textId="77777777" w:rsidR="00C36C40" w:rsidRDefault="00C36C40" w:rsidP="00C36C40">
      <w:pPr>
        <w:rPr>
          <w:sz w:val="20"/>
          <w:szCs w:val="20"/>
          <w:lang w:val="tr-TR"/>
        </w:rPr>
      </w:pPr>
      <w:r>
        <w:rPr>
          <w:sz w:val="20"/>
          <w:szCs w:val="20"/>
          <w:lang w:val="tr-TR"/>
        </w:rPr>
        <w:t>3= Üst seviyede destekliyor</w:t>
      </w:r>
    </w:p>
    <w:p w14:paraId="5B698185" w14:textId="77777777" w:rsidR="00C36C40" w:rsidRDefault="00C36C40" w:rsidP="00C36C40">
      <w:pPr>
        <w:rPr>
          <w:sz w:val="22"/>
          <w:szCs w:val="22"/>
          <w:lang w:val="tr-TR"/>
        </w:rPr>
      </w:pPr>
      <w:r>
        <w:rPr>
          <w:sz w:val="22"/>
          <w:szCs w:val="22"/>
          <w:lang w:val="tr-TR"/>
        </w:rPr>
        <w:br w:type="page"/>
      </w:r>
    </w:p>
    <w:p w14:paraId="06DB7B70" w14:textId="7B4A3649" w:rsidR="00A63C8A" w:rsidRPr="00094AA1" w:rsidRDefault="00A63C8A" w:rsidP="00861E4C">
      <w:pPr>
        <w:rPr>
          <w:sz w:val="22"/>
          <w:szCs w:val="22"/>
          <w:lang w:val="tr-TR"/>
        </w:rPr>
      </w:pP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E76C02" w14:paraId="1EAD8E7C" w14:textId="77777777" w:rsidTr="00E76C02">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56F56196" w14:textId="77777777" w:rsidR="00E76C02" w:rsidRDefault="00E76C02">
            <w:pPr>
              <w:jc w:val="center"/>
              <w:rPr>
                <w:b/>
                <w:lang w:val="tr-TR"/>
              </w:rPr>
            </w:pPr>
            <w:r>
              <w:rPr>
                <w:b/>
                <w:color w:val="1F497D"/>
                <w:lang w:val="tr-TR"/>
              </w:rPr>
              <w:t>III. BÖLÜM (Bölüm Kurulunda Görüşülür)</w:t>
            </w:r>
          </w:p>
        </w:tc>
      </w:tr>
      <w:tr w:rsidR="00E76C02" w14:paraId="1D47A0FA" w14:textId="77777777" w:rsidTr="00E76C02">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03400078" w14:textId="77777777" w:rsidR="00E76C02" w:rsidRDefault="00E76C02">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495EB1C4" w14:textId="77777777" w:rsidR="00E76C02" w:rsidRDefault="00E76C02">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50D6928F" w14:textId="77777777" w:rsidR="00E76C02" w:rsidRDefault="00E76C02">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52C14713" w14:textId="77777777" w:rsidR="00E76C02" w:rsidRDefault="00E76C02">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5BD0768C" w14:textId="77777777" w:rsidR="00E76C02" w:rsidRDefault="00E76C02">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6760C01C" w14:textId="77777777" w:rsidR="00E76C02" w:rsidRDefault="00E76C02">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05B6D78E" w14:textId="77777777" w:rsidR="00E76C02" w:rsidRDefault="00E76C02">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52780CD8" w14:textId="77777777" w:rsidR="00E76C02" w:rsidRDefault="00E76C02">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6291A564" w14:textId="77777777" w:rsidR="00E76C02" w:rsidRDefault="00E76C02">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0882CEE3" w14:textId="77777777" w:rsidR="00E76C02" w:rsidRDefault="00E76C02">
            <w:pPr>
              <w:rPr>
                <w:b/>
                <w:color w:val="1F497D"/>
                <w:sz w:val="20"/>
                <w:szCs w:val="20"/>
                <w:lang w:val="tr-TR"/>
              </w:rPr>
            </w:pPr>
          </w:p>
        </w:tc>
      </w:tr>
      <w:tr w:rsidR="00E76C02" w14:paraId="6CE458C4" w14:textId="77777777" w:rsidTr="00E76C0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FF7475F"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C79FC54" w14:textId="77777777" w:rsidR="00E76C02" w:rsidRDefault="00E76C02">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5ED1DCCF" w14:textId="77777777" w:rsidR="00E76C02" w:rsidRDefault="00E76C02">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3410D72D" w14:textId="4FE19748" w:rsidR="00E76C02" w:rsidRDefault="00AE6BFB">
            <w:pPr>
              <w:rPr>
                <w:sz w:val="20"/>
                <w:szCs w:val="20"/>
                <w:lang w:val="tr-TR"/>
              </w:rPr>
            </w:pPr>
            <w:r w:rsidRPr="00AE6BFB">
              <w:rPr>
                <w:sz w:val="20"/>
                <w:szCs w:val="20"/>
                <w:lang w:val="tr-TR"/>
              </w:rPr>
              <w:t>Gömülü sistemlerin temel yapısı</w:t>
            </w:r>
          </w:p>
        </w:tc>
        <w:tc>
          <w:tcPr>
            <w:tcW w:w="150" w:type="dxa"/>
            <w:tcBorders>
              <w:top w:val="dotted" w:sz="4" w:space="0" w:color="auto"/>
              <w:left w:val="dotted" w:sz="4" w:space="0" w:color="auto"/>
              <w:bottom w:val="dotted" w:sz="4" w:space="0" w:color="auto"/>
              <w:right w:val="dotted" w:sz="4" w:space="0" w:color="auto"/>
            </w:tcBorders>
            <w:vAlign w:val="center"/>
          </w:tcPr>
          <w:p w14:paraId="051BBB5C" w14:textId="77777777" w:rsidR="00E76C02" w:rsidRDefault="00E76C0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3EF5C04" w14:textId="77777777" w:rsidR="00E76C02" w:rsidRDefault="00E76C0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0A9C3A4" w14:textId="77777777" w:rsidR="00E76C02" w:rsidRDefault="00E76C0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BC361A3" w14:textId="77777777" w:rsidR="00E76C02" w:rsidRDefault="00E76C0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1859C1B" w14:textId="77777777" w:rsidR="00E76C02" w:rsidRDefault="00E76C0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DC2953F" w14:textId="77777777" w:rsidR="00E76C02" w:rsidRDefault="00E76C02">
            <w:pPr>
              <w:jc w:val="center"/>
              <w:rPr>
                <w:sz w:val="18"/>
                <w:szCs w:val="18"/>
                <w:lang w:val="tr-TR"/>
              </w:rPr>
            </w:pPr>
          </w:p>
        </w:tc>
      </w:tr>
      <w:tr w:rsidR="00E76C02" w14:paraId="49F8C271" w14:textId="77777777" w:rsidTr="00E76C0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F2E50F7"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EE4CDA6" w14:textId="77777777" w:rsidR="00E76C02" w:rsidRDefault="00E76C02">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2AB242CE" w14:textId="77777777" w:rsidR="00E76C02" w:rsidRDefault="00E76C02">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13B9A916" w14:textId="51CE55EC" w:rsidR="00E76C02" w:rsidRDefault="00AE6BFB">
            <w:pPr>
              <w:rPr>
                <w:sz w:val="20"/>
                <w:szCs w:val="20"/>
                <w:lang w:val="tr-TR"/>
              </w:rPr>
            </w:pPr>
            <w:r w:rsidRPr="00AE6BFB">
              <w:rPr>
                <w:sz w:val="20"/>
                <w:szCs w:val="20"/>
                <w:lang w:val="tr-TR"/>
              </w:rPr>
              <w:t>Gömülü Sistem Problemlerini çözme metotları</w:t>
            </w:r>
          </w:p>
        </w:tc>
        <w:tc>
          <w:tcPr>
            <w:tcW w:w="150" w:type="dxa"/>
            <w:tcBorders>
              <w:top w:val="dotted" w:sz="4" w:space="0" w:color="auto"/>
              <w:left w:val="dotted" w:sz="4" w:space="0" w:color="auto"/>
              <w:bottom w:val="dotted" w:sz="4" w:space="0" w:color="auto"/>
              <w:right w:val="dotted" w:sz="4" w:space="0" w:color="auto"/>
            </w:tcBorders>
            <w:vAlign w:val="center"/>
          </w:tcPr>
          <w:p w14:paraId="54987913" w14:textId="77777777" w:rsidR="00E76C02" w:rsidRDefault="00E76C0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8699DB3" w14:textId="77777777" w:rsidR="00E76C02" w:rsidRDefault="00E76C0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6D3C707" w14:textId="77777777" w:rsidR="00E76C02" w:rsidRDefault="00E76C0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58719B5" w14:textId="77777777" w:rsidR="00E76C02" w:rsidRDefault="00E76C0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AF1F724" w14:textId="77777777" w:rsidR="00E76C02" w:rsidRDefault="00E76C0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FA2F75F" w14:textId="77777777" w:rsidR="00E76C02" w:rsidRDefault="00E76C02">
            <w:pPr>
              <w:jc w:val="center"/>
              <w:rPr>
                <w:sz w:val="18"/>
                <w:szCs w:val="18"/>
                <w:lang w:val="tr-TR"/>
              </w:rPr>
            </w:pPr>
          </w:p>
        </w:tc>
      </w:tr>
      <w:tr w:rsidR="00E76C02" w14:paraId="410BAFBE" w14:textId="77777777" w:rsidTr="00E76C0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748351A"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82A0E4B" w14:textId="77777777" w:rsidR="00E76C02" w:rsidRDefault="00E76C02">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60734A01" w14:textId="77777777" w:rsidR="00E76C02" w:rsidRDefault="00E76C02">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41EB04BF" w14:textId="536E1B92" w:rsidR="00E76C02" w:rsidRDefault="00AE6BFB">
            <w:pPr>
              <w:rPr>
                <w:sz w:val="20"/>
                <w:szCs w:val="20"/>
                <w:lang w:val="tr-TR"/>
              </w:rPr>
            </w:pPr>
            <w:r w:rsidRPr="00AE6BFB">
              <w:rPr>
                <w:sz w:val="20"/>
                <w:szCs w:val="20"/>
                <w:lang w:val="tr-TR"/>
              </w:rPr>
              <w:t>Gömülü Sistem Problemlerini çözme metotları</w:t>
            </w:r>
          </w:p>
        </w:tc>
        <w:tc>
          <w:tcPr>
            <w:tcW w:w="150" w:type="dxa"/>
            <w:tcBorders>
              <w:top w:val="dotted" w:sz="4" w:space="0" w:color="auto"/>
              <w:left w:val="dotted" w:sz="4" w:space="0" w:color="auto"/>
              <w:bottom w:val="dotted" w:sz="4" w:space="0" w:color="auto"/>
              <w:right w:val="dotted" w:sz="4" w:space="0" w:color="auto"/>
            </w:tcBorders>
            <w:vAlign w:val="center"/>
          </w:tcPr>
          <w:p w14:paraId="7021DAF1" w14:textId="77777777" w:rsidR="00E76C02" w:rsidRDefault="00E76C0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DD93B4C" w14:textId="77777777" w:rsidR="00E76C02" w:rsidRDefault="00E76C0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1C4B43D" w14:textId="77777777" w:rsidR="00E76C02" w:rsidRDefault="00E76C0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2437C00" w14:textId="77777777" w:rsidR="00E76C02" w:rsidRDefault="00E76C0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1F8DEF3" w14:textId="77777777" w:rsidR="00E76C02" w:rsidRDefault="00E76C0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38DC6AE" w14:textId="77777777" w:rsidR="00E76C02" w:rsidRDefault="00E76C02">
            <w:pPr>
              <w:jc w:val="center"/>
              <w:rPr>
                <w:sz w:val="18"/>
                <w:szCs w:val="18"/>
                <w:lang w:val="tr-TR"/>
              </w:rPr>
            </w:pPr>
          </w:p>
        </w:tc>
      </w:tr>
      <w:tr w:rsidR="00E76C02" w14:paraId="77EB8C0F" w14:textId="77777777" w:rsidTr="00E76C0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861DE24"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D940E47" w14:textId="77777777" w:rsidR="00E76C02" w:rsidRDefault="00E76C02">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13F495BC" w14:textId="77777777" w:rsidR="00E76C02" w:rsidRDefault="00E76C02">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2920FBE7" w14:textId="6C8B9259" w:rsidR="00E76C02" w:rsidRDefault="00AE6BFB">
            <w:pPr>
              <w:rPr>
                <w:sz w:val="20"/>
                <w:szCs w:val="20"/>
                <w:lang w:val="tr-TR"/>
              </w:rPr>
            </w:pPr>
            <w:r w:rsidRPr="00AE6BFB">
              <w:rPr>
                <w:sz w:val="20"/>
                <w:szCs w:val="20"/>
                <w:lang w:val="tr-TR"/>
              </w:rPr>
              <w:t>Gerçek zamanlı işletim sistemleri</w:t>
            </w:r>
          </w:p>
        </w:tc>
        <w:tc>
          <w:tcPr>
            <w:tcW w:w="150" w:type="dxa"/>
            <w:tcBorders>
              <w:top w:val="dotted" w:sz="4" w:space="0" w:color="auto"/>
              <w:left w:val="dotted" w:sz="4" w:space="0" w:color="auto"/>
              <w:bottom w:val="dotted" w:sz="4" w:space="0" w:color="auto"/>
              <w:right w:val="dotted" w:sz="4" w:space="0" w:color="auto"/>
            </w:tcBorders>
            <w:vAlign w:val="center"/>
          </w:tcPr>
          <w:p w14:paraId="716CA601" w14:textId="77777777" w:rsidR="00E76C02" w:rsidRDefault="00E76C0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0297370" w14:textId="77777777" w:rsidR="00E76C02" w:rsidRDefault="00E76C0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13E924B" w14:textId="77777777" w:rsidR="00E76C02" w:rsidRDefault="00E76C0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87EEB6F" w14:textId="77777777" w:rsidR="00E76C02" w:rsidRDefault="00E76C0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81AF744" w14:textId="77777777" w:rsidR="00E76C02" w:rsidRDefault="00E76C0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D8CA6E5" w14:textId="77777777" w:rsidR="00E76C02" w:rsidRDefault="00E76C02">
            <w:pPr>
              <w:jc w:val="center"/>
              <w:rPr>
                <w:sz w:val="18"/>
                <w:szCs w:val="18"/>
                <w:lang w:val="tr-TR"/>
              </w:rPr>
            </w:pPr>
          </w:p>
        </w:tc>
      </w:tr>
      <w:tr w:rsidR="00E76C02" w14:paraId="18F56F77" w14:textId="77777777" w:rsidTr="00E76C0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26918BB"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4E68C62" w14:textId="77777777" w:rsidR="00E76C02" w:rsidRDefault="00E76C02">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0BA46C43" w14:textId="77777777" w:rsidR="00E76C02" w:rsidRDefault="00E76C02">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3DDA05F4" w14:textId="170F6632" w:rsidR="00E76C02" w:rsidRDefault="00AE6BFB">
            <w:pPr>
              <w:rPr>
                <w:sz w:val="20"/>
                <w:szCs w:val="20"/>
                <w:lang w:val="tr-TR"/>
              </w:rPr>
            </w:pPr>
            <w:r w:rsidRPr="00AE6BFB">
              <w:rPr>
                <w:sz w:val="20"/>
                <w:szCs w:val="20"/>
                <w:lang w:val="tr-TR"/>
              </w:rPr>
              <w:t>Gömülü Sistem Geliştirme süreci</w:t>
            </w:r>
          </w:p>
        </w:tc>
        <w:tc>
          <w:tcPr>
            <w:tcW w:w="150" w:type="dxa"/>
            <w:tcBorders>
              <w:top w:val="dotted" w:sz="4" w:space="0" w:color="auto"/>
              <w:left w:val="dotted" w:sz="4" w:space="0" w:color="auto"/>
              <w:bottom w:val="dotted" w:sz="4" w:space="0" w:color="auto"/>
              <w:right w:val="dotted" w:sz="4" w:space="0" w:color="auto"/>
            </w:tcBorders>
            <w:vAlign w:val="center"/>
          </w:tcPr>
          <w:p w14:paraId="702343A5" w14:textId="77777777" w:rsidR="00E76C02" w:rsidRDefault="00E76C0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3E70143" w14:textId="77777777" w:rsidR="00E76C02" w:rsidRDefault="00E76C0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028259C" w14:textId="77777777" w:rsidR="00E76C02" w:rsidRDefault="00E76C0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F3782FA" w14:textId="77777777" w:rsidR="00E76C02" w:rsidRDefault="00E76C0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FA8783A" w14:textId="77777777" w:rsidR="00E76C02" w:rsidRDefault="00E76C0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D1926E2" w14:textId="77777777" w:rsidR="00E76C02" w:rsidRDefault="00E76C02">
            <w:pPr>
              <w:jc w:val="center"/>
              <w:rPr>
                <w:sz w:val="18"/>
                <w:szCs w:val="18"/>
                <w:lang w:val="tr-TR"/>
              </w:rPr>
            </w:pPr>
          </w:p>
        </w:tc>
      </w:tr>
      <w:tr w:rsidR="00E76C02" w14:paraId="4DD5C75C" w14:textId="77777777" w:rsidTr="00E76C0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AC1E706"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BC88CE6" w14:textId="77777777" w:rsidR="00E76C02" w:rsidRDefault="00E76C02">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77D22479" w14:textId="77777777" w:rsidR="00E76C02" w:rsidRDefault="00E76C02">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53CE3CC1" w14:textId="663E715C" w:rsidR="00E76C02" w:rsidRDefault="00AE6BFB" w:rsidP="00AE6BFB">
            <w:pPr>
              <w:rPr>
                <w:sz w:val="20"/>
                <w:szCs w:val="20"/>
                <w:lang w:val="tr-TR"/>
              </w:rPr>
            </w:pPr>
            <w:r w:rsidRPr="00AE6BFB">
              <w:rPr>
                <w:sz w:val="20"/>
                <w:szCs w:val="20"/>
                <w:lang w:val="tr-TR"/>
              </w:rPr>
              <w:t>Mikro kontrol devreleri</w:t>
            </w:r>
          </w:p>
        </w:tc>
        <w:tc>
          <w:tcPr>
            <w:tcW w:w="150" w:type="dxa"/>
            <w:tcBorders>
              <w:top w:val="dotted" w:sz="4" w:space="0" w:color="auto"/>
              <w:left w:val="dotted" w:sz="4" w:space="0" w:color="auto"/>
              <w:bottom w:val="dotted" w:sz="4" w:space="0" w:color="auto"/>
              <w:right w:val="dotted" w:sz="4" w:space="0" w:color="auto"/>
            </w:tcBorders>
            <w:vAlign w:val="center"/>
          </w:tcPr>
          <w:p w14:paraId="29FD8943" w14:textId="77777777" w:rsidR="00E76C02" w:rsidRDefault="00E76C0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E879E50" w14:textId="77777777" w:rsidR="00E76C02" w:rsidRDefault="00E76C0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3D14E23" w14:textId="77777777" w:rsidR="00E76C02" w:rsidRDefault="00E76C0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FAF5DEB" w14:textId="77777777" w:rsidR="00E76C02" w:rsidRDefault="00E76C0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5B2EBF9" w14:textId="77777777" w:rsidR="00E76C02" w:rsidRDefault="00E76C0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C135CA4" w14:textId="77777777" w:rsidR="00E76C02" w:rsidRDefault="00E76C02">
            <w:pPr>
              <w:jc w:val="center"/>
              <w:rPr>
                <w:sz w:val="18"/>
                <w:szCs w:val="18"/>
                <w:lang w:val="tr-TR"/>
              </w:rPr>
            </w:pPr>
          </w:p>
        </w:tc>
      </w:tr>
      <w:tr w:rsidR="00E76C02" w14:paraId="22C2933A" w14:textId="77777777" w:rsidTr="00E76C0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D4DEEB7"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1CB913C" w14:textId="77777777" w:rsidR="00E76C02" w:rsidRDefault="00E76C02">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098F91D4" w14:textId="77777777" w:rsidR="00E76C02" w:rsidRDefault="00E76C02">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63DA1C20" w14:textId="62C50AAA" w:rsidR="00E76C02" w:rsidRDefault="00AE6BFB">
            <w:pPr>
              <w:rPr>
                <w:sz w:val="20"/>
                <w:szCs w:val="20"/>
                <w:lang w:val="tr-TR"/>
              </w:rPr>
            </w:pPr>
            <w:r w:rsidRPr="00AE6BFB">
              <w:rPr>
                <w:sz w:val="20"/>
                <w:szCs w:val="20"/>
                <w:lang w:val="tr-TR"/>
              </w:rPr>
              <w:t>Gömülü Sistemlerde kullanılan donanım araçları</w:t>
            </w:r>
          </w:p>
        </w:tc>
        <w:tc>
          <w:tcPr>
            <w:tcW w:w="150" w:type="dxa"/>
            <w:tcBorders>
              <w:top w:val="dotted" w:sz="4" w:space="0" w:color="auto"/>
              <w:left w:val="dotted" w:sz="4" w:space="0" w:color="auto"/>
              <w:bottom w:val="dotted" w:sz="4" w:space="0" w:color="auto"/>
              <w:right w:val="dotted" w:sz="4" w:space="0" w:color="auto"/>
            </w:tcBorders>
            <w:vAlign w:val="center"/>
          </w:tcPr>
          <w:p w14:paraId="4175D49C" w14:textId="77777777" w:rsidR="00E76C02" w:rsidRDefault="00E76C0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06A4E78" w14:textId="77777777" w:rsidR="00E76C02" w:rsidRDefault="00E76C0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9513DB7" w14:textId="77777777" w:rsidR="00E76C02" w:rsidRDefault="00E76C0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CB97370" w14:textId="77777777" w:rsidR="00E76C02" w:rsidRDefault="00E76C0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18E875A" w14:textId="77777777" w:rsidR="00E76C02" w:rsidRDefault="00E76C0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3EB3E51" w14:textId="77777777" w:rsidR="00E76C02" w:rsidRDefault="00E76C02">
            <w:pPr>
              <w:jc w:val="center"/>
              <w:rPr>
                <w:sz w:val="18"/>
                <w:szCs w:val="18"/>
                <w:lang w:val="tr-TR"/>
              </w:rPr>
            </w:pPr>
          </w:p>
        </w:tc>
      </w:tr>
      <w:tr w:rsidR="00E76C02" w14:paraId="6EC380C1" w14:textId="77777777" w:rsidTr="00E76C0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D96DDD5"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FC8EBFA" w14:textId="77777777" w:rsidR="00E76C02" w:rsidRDefault="00E76C02">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1A11A71F" w14:textId="77777777" w:rsidR="00E76C02" w:rsidRDefault="00E76C02">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324506D0" w14:textId="37A49558" w:rsidR="00E76C02" w:rsidRDefault="00AE6BFB">
            <w:pPr>
              <w:rPr>
                <w:sz w:val="20"/>
                <w:szCs w:val="20"/>
                <w:lang w:val="tr-TR"/>
              </w:rPr>
            </w:pPr>
            <w:r w:rsidRPr="00AE6BFB">
              <w:rPr>
                <w:sz w:val="20"/>
                <w:szCs w:val="20"/>
                <w:lang w:val="tr-TR"/>
              </w:rPr>
              <w:t>Gömülü Sistemlerde kullanılan donanım araçları</w:t>
            </w:r>
          </w:p>
        </w:tc>
        <w:tc>
          <w:tcPr>
            <w:tcW w:w="150" w:type="dxa"/>
            <w:tcBorders>
              <w:top w:val="dotted" w:sz="4" w:space="0" w:color="auto"/>
              <w:left w:val="dotted" w:sz="4" w:space="0" w:color="auto"/>
              <w:bottom w:val="dotted" w:sz="4" w:space="0" w:color="auto"/>
              <w:right w:val="dotted" w:sz="4" w:space="0" w:color="auto"/>
            </w:tcBorders>
            <w:vAlign w:val="center"/>
          </w:tcPr>
          <w:p w14:paraId="1D231608" w14:textId="77777777" w:rsidR="00E76C02" w:rsidRDefault="00E76C0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610FAC9" w14:textId="77777777" w:rsidR="00E76C02" w:rsidRDefault="00E76C0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471CE9B" w14:textId="77777777" w:rsidR="00E76C02" w:rsidRDefault="00E76C0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D0FE521" w14:textId="77777777" w:rsidR="00E76C02" w:rsidRDefault="00E76C0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5D5EE24" w14:textId="77777777" w:rsidR="00E76C02" w:rsidRDefault="00E76C0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B1DBC08" w14:textId="77777777" w:rsidR="00E76C02" w:rsidRDefault="00E76C02">
            <w:pPr>
              <w:jc w:val="center"/>
              <w:rPr>
                <w:sz w:val="18"/>
                <w:szCs w:val="18"/>
                <w:lang w:val="tr-TR"/>
              </w:rPr>
            </w:pPr>
          </w:p>
        </w:tc>
      </w:tr>
      <w:tr w:rsidR="00E76C02" w14:paraId="1BD0E89A" w14:textId="77777777" w:rsidTr="00E76C0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D2F6412"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E1EFF65" w14:textId="77777777" w:rsidR="00E76C02" w:rsidRDefault="00E76C02">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0638C560" w14:textId="77777777" w:rsidR="00E76C02" w:rsidRDefault="00E76C02">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4AF894C5" w14:textId="357A585F" w:rsidR="00E76C02" w:rsidRDefault="00AE6BFB">
            <w:pPr>
              <w:rPr>
                <w:sz w:val="20"/>
                <w:szCs w:val="20"/>
                <w:lang w:val="tr-TR"/>
              </w:rPr>
            </w:pPr>
            <w:r w:rsidRPr="00AE6BFB">
              <w:rPr>
                <w:sz w:val="20"/>
                <w:szCs w:val="20"/>
                <w:lang w:val="tr-TR"/>
              </w:rPr>
              <w:t>Gömülü sistemler için programlama metotları</w:t>
            </w:r>
          </w:p>
        </w:tc>
        <w:tc>
          <w:tcPr>
            <w:tcW w:w="150" w:type="dxa"/>
            <w:tcBorders>
              <w:top w:val="dotted" w:sz="4" w:space="0" w:color="auto"/>
              <w:left w:val="dotted" w:sz="4" w:space="0" w:color="auto"/>
              <w:bottom w:val="dotted" w:sz="4" w:space="0" w:color="auto"/>
              <w:right w:val="dotted" w:sz="4" w:space="0" w:color="auto"/>
            </w:tcBorders>
            <w:vAlign w:val="center"/>
          </w:tcPr>
          <w:p w14:paraId="3D701971" w14:textId="77777777" w:rsidR="00E76C02" w:rsidRDefault="00E76C0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08CCFA8" w14:textId="77777777" w:rsidR="00E76C02" w:rsidRDefault="00E76C0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5071E13" w14:textId="77777777" w:rsidR="00E76C02" w:rsidRDefault="00E76C0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D1981A9" w14:textId="77777777" w:rsidR="00E76C02" w:rsidRDefault="00E76C0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6902A87" w14:textId="77777777" w:rsidR="00E76C02" w:rsidRDefault="00E76C0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3BC59E0" w14:textId="77777777" w:rsidR="00E76C02" w:rsidRDefault="00E76C02">
            <w:pPr>
              <w:jc w:val="center"/>
              <w:rPr>
                <w:sz w:val="18"/>
                <w:szCs w:val="18"/>
                <w:lang w:val="tr-TR"/>
              </w:rPr>
            </w:pPr>
          </w:p>
        </w:tc>
      </w:tr>
      <w:tr w:rsidR="00E76C02" w14:paraId="1565DF02" w14:textId="77777777" w:rsidTr="00E76C0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8782A19"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4F3C5DD" w14:textId="77777777" w:rsidR="00E76C02" w:rsidRDefault="00E76C02">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46FAA5BF" w14:textId="77777777" w:rsidR="00E76C02" w:rsidRDefault="00E76C02">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18B570F9" w14:textId="50212E19" w:rsidR="00E76C02" w:rsidRDefault="00AE6BFB">
            <w:pPr>
              <w:rPr>
                <w:sz w:val="20"/>
                <w:szCs w:val="20"/>
                <w:lang w:val="tr-TR"/>
              </w:rPr>
            </w:pPr>
            <w:r w:rsidRPr="00AE6BFB">
              <w:rPr>
                <w:sz w:val="20"/>
                <w:szCs w:val="20"/>
                <w:lang w:val="tr-TR"/>
              </w:rPr>
              <w:t>Gömülü sistemlerde Dijital giriş/çıkış uygulamaları</w:t>
            </w:r>
          </w:p>
        </w:tc>
        <w:tc>
          <w:tcPr>
            <w:tcW w:w="150" w:type="dxa"/>
            <w:tcBorders>
              <w:top w:val="dotted" w:sz="4" w:space="0" w:color="auto"/>
              <w:left w:val="dotted" w:sz="4" w:space="0" w:color="auto"/>
              <w:bottom w:val="dotted" w:sz="4" w:space="0" w:color="auto"/>
              <w:right w:val="dotted" w:sz="4" w:space="0" w:color="auto"/>
            </w:tcBorders>
            <w:vAlign w:val="center"/>
          </w:tcPr>
          <w:p w14:paraId="03BBB91B" w14:textId="77777777" w:rsidR="00E76C02" w:rsidRDefault="00E76C0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3B90092" w14:textId="77777777" w:rsidR="00E76C02" w:rsidRDefault="00E76C0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B57D0FB" w14:textId="77777777" w:rsidR="00E76C02" w:rsidRDefault="00E76C0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2F91542" w14:textId="77777777" w:rsidR="00E76C02" w:rsidRDefault="00E76C0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8B16A5A" w14:textId="77777777" w:rsidR="00E76C02" w:rsidRDefault="00E76C0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949F5C2" w14:textId="77777777" w:rsidR="00E76C02" w:rsidRDefault="00E76C02">
            <w:pPr>
              <w:jc w:val="center"/>
              <w:rPr>
                <w:sz w:val="18"/>
                <w:szCs w:val="18"/>
                <w:lang w:val="tr-TR"/>
              </w:rPr>
            </w:pPr>
          </w:p>
        </w:tc>
      </w:tr>
      <w:tr w:rsidR="00E76C02" w14:paraId="13C53892" w14:textId="77777777" w:rsidTr="00E76C0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02906CE"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0F6AD5B" w14:textId="77777777" w:rsidR="00E76C02" w:rsidRDefault="00E76C02">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52654F74" w14:textId="77777777" w:rsidR="00E76C02" w:rsidRDefault="00E76C02">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13A603BD" w14:textId="02249E22" w:rsidR="00E76C02" w:rsidRDefault="00AE6BFB">
            <w:pPr>
              <w:rPr>
                <w:spacing w:val="8"/>
                <w:sz w:val="20"/>
                <w:szCs w:val="20"/>
                <w:lang w:val="tr-TR"/>
              </w:rPr>
            </w:pPr>
            <w:r w:rsidRPr="00AE6BFB">
              <w:rPr>
                <w:spacing w:val="8"/>
                <w:sz w:val="20"/>
                <w:szCs w:val="20"/>
                <w:lang w:val="tr-TR"/>
              </w:rPr>
              <w:t>Gömülü sistemlerde Analog giriş/çıkış uygulamaları</w:t>
            </w:r>
          </w:p>
        </w:tc>
        <w:tc>
          <w:tcPr>
            <w:tcW w:w="150" w:type="dxa"/>
            <w:tcBorders>
              <w:top w:val="dotted" w:sz="4" w:space="0" w:color="auto"/>
              <w:left w:val="dotted" w:sz="4" w:space="0" w:color="auto"/>
              <w:bottom w:val="dotted" w:sz="4" w:space="0" w:color="auto"/>
              <w:right w:val="dotted" w:sz="4" w:space="0" w:color="auto"/>
            </w:tcBorders>
            <w:vAlign w:val="center"/>
          </w:tcPr>
          <w:p w14:paraId="62EA2108" w14:textId="77777777" w:rsidR="00E76C02" w:rsidRDefault="00E76C0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B0212A9" w14:textId="77777777" w:rsidR="00E76C02" w:rsidRDefault="00E76C0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992C6AC" w14:textId="77777777" w:rsidR="00E76C02" w:rsidRDefault="00E76C0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EDC6FD3" w14:textId="77777777" w:rsidR="00E76C02" w:rsidRDefault="00E76C0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9BAEC75" w14:textId="77777777" w:rsidR="00E76C02" w:rsidRDefault="00E76C0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30E399E" w14:textId="77777777" w:rsidR="00E76C02" w:rsidRDefault="00E76C02">
            <w:pPr>
              <w:jc w:val="center"/>
              <w:rPr>
                <w:sz w:val="18"/>
                <w:szCs w:val="18"/>
                <w:lang w:val="tr-TR"/>
              </w:rPr>
            </w:pPr>
          </w:p>
        </w:tc>
      </w:tr>
      <w:tr w:rsidR="00E76C02" w14:paraId="64456C25" w14:textId="77777777" w:rsidTr="00E76C0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017E82C"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0329D21" w14:textId="77777777" w:rsidR="00E76C02" w:rsidRDefault="00E76C02">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30C2B6DB" w14:textId="77777777" w:rsidR="00E76C02" w:rsidRDefault="00E76C02">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38EDCE6C" w14:textId="44204B7B" w:rsidR="00E76C02" w:rsidRDefault="00AE6BFB">
            <w:pPr>
              <w:rPr>
                <w:spacing w:val="8"/>
                <w:sz w:val="20"/>
                <w:szCs w:val="20"/>
                <w:lang w:val="tr-TR"/>
              </w:rPr>
            </w:pPr>
            <w:r w:rsidRPr="00AE6BFB">
              <w:rPr>
                <w:spacing w:val="8"/>
                <w:sz w:val="20"/>
                <w:szCs w:val="20"/>
                <w:lang w:val="tr-TR"/>
              </w:rPr>
              <w:t>Gömülü sistemlerde Seri iletişim uygulamaları</w:t>
            </w:r>
          </w:p>
        </w:tc>
        <w:tc>
          <w:tcPr>
            <w:tcW w:w="150" w:type="dxa"/>
            <w:tcBorders>
              <w:top w:val="dotted" w:sz="4" w:space="0" w:color="auto"/>
              <w:left w:val="dotted" w:sz="4" w:space="0" w:color="auto"/>
              <w:bottom w:val="dotted" w:sz="4" w:space="0" w:color="auto"/>
              <w:right w:val="dotted" w:sz="4" w:space="0" w:color="auto"/>
            </w:tcBorders>
            <w:vAlign w:val="center"/>
          </w:tcPr>
          <w:p w14:paraId="1614C573" w14:textId="77777777" w:rsidR="00E76C02" w:rsidRDefault="00E76C0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5E799CE" w14:textId="77777777" w:rsidR="00E76C02" w:rsidRDefault="00E76C0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1044330" w14:textId="77777777" w:rsidR="00E76C02" w:rsidRDefault="00E76C0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B92499F" w14:textId="77777777" w:rsidR="00E76C02" w:rsidRDefault="00E76C0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61F5A03" w14:textId="77777777" w:rsidR="00E76C02" w:rsidRDefault="00E76C0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BCD0BAA" w14:textId="77777777" w:rsidR="00E76C02" w:rsidRDefault="00E76C02">
            <w:pPr>
              <w:jc w:val="center"/>
              <w:rPr>
                <w:sz w:val="18"/>
                <w:szCs w:val="18"/>
                <w:lang w:val="tr-TR"/>
              </w:rPr>
            </w:pPr>
          </w:p>
        </w:tc>
      </w:tr>
      <w:tr w:rsidR="00E76C02" w14:paraId="64FC1FA7" w14:textId="77777777" w:rsidTr="00E76C0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652BD27"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F2F68B8" w14:textId="77777777" w:rsidR="00E76C02" w:rsidRDefault="00E76C02">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18D135BC" w14:textId="77777777" w:rsidR="00E76C02" w:rsidRDefault="00E76C02">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2D072D70" w14:textId="68819CAA" w:rsidR="00E76C02" w:rsidRDefault="00AE6BFB">
            <w:pPr>
              <w:autoSpaceDE w:val="0"/>
              <w:autoSpaceDN w:val="0"/>
              <w:adjustRightInd w:val="0"/>
              <w:rPr>
                <w:sz w:val="20"/>
                <w:szCs w:val="20"/>
                <w:lang w:val="tr-TR"/>
              </w:rPr>
            </w:pPr>
            <w:r w:rsidRPr="00AE6BFB">
              <w:rPr>
                <w:sz w:val="20"/>
                <w:szCs w:val="20"/>
                <w:lang w:val="tr-TR"/>
              </w:rPr>
              <w:t>Gömülü sistemlerde Hafıza kullanım uygulamaları</w:t>
            </w:r>
          </w:p>
        </w:tc>
        <w:tc>
          <w:tcPr>
            <w:tcW w:w="150" w:type="dxa"/>
            <w:tcBorders>
              <w:top w:val="dotted" w:sz="4" w:space="0" w:color="auto"/>
              <w:left w:val="dotted" w:sz="4" w:space="0" w:color="auto"/>
              <w:bottom w:val="dotted" w:sz="4" w:space="0" w:color="auto"/>
              <w:right w:val="dotted" w:sz="4" w:space="0" w:color="auto"/>
            </w:tcBorders>
            <w:vAlign w:val="center"/>
          </w:tcPr>
          <w:p w14:paraId="0766E7C0" w14:textId="77777777" w:rsidR="00E76C02" w:rsidRDefault="00E76C0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1D55DDC" w14:textId="77777777" w:rsidR="00E76C02" w:rsidRDefault="00E76C0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17E81BC" w14:textId="77777777" w:rsidR="00E76C02" w:rsidRDefault="00E76C0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D43E7B5" w14:textId="77777777" w:rsidR="00E76C02" w:rsidRDefault="00E76C0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11CDF80" w14:textId="77777777" w:rsidR="00E76C02" w:rsidRDefault="00E76C0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BB6F5AF" w14:textId="77777777" w:rsidR="00E76C02" w:rsidRDefault="00E76C02">
            <w:pPr>
              <w:jc w:val="center"/>
              <w:rPr>
                <w:sz w:val="18"/>
                <w:szCs w:val="18"/>
                <w:lang w:val="tr-TR"/>
              </w:rPr>
            </w:pPr>
          </w:p>
        </w:tc>
      </w:tr>
      <w:tr w:rsidR="00E76C02" w14:paraId="0AE18345" w14:textId="77777777" w:rsidTr="00E76C0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75724DB"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52DC193" w14:textId="77777777" w:rsidR="00E76C02" w:rsidRDefault="00E76C02">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6767D9F9" w14:textId="77777777" w:rsidR="00E76C02" w:rsidRDefault="00E76C02">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162220CB" w14:textId="111D0F87" w:rsidR="00E76C02" w:rsidRDefault="00AE6BFB">
            <w:pPr>
              <w:rPr>
                <w:sz w:val="20"/>
                <w:szCs w:val="20"/>
                <w:lang w:val="tr-TR"/>
              </w:rPr>
            </w:pPr>
            <w:r w:rsidRPr="00AE6BFB">
              <w:rPr>
                <w:sz w:val="20"/>
                <w:szCs w:val="20"/>
                <w:lang w:val="tr-TR"/>
              </w:rPr>
              <w:t>Dönem projelerinin değerlendirilmesi</w:t>
            </w:r>
          </w:p>
        </w:tc>
        <w:tc>
          <w:tcPr>
            <w:tcW w:w="150" w:type="dxa"/>
            <w:tcBorders>
              <w:top w:val="dotted" w:sz="4" w:space="0" w:color="auto"/>
              <w:left w:val="dotted" w:sz="4" w:space="0" w:color="auto"/>
              <w:bottom w:val="dotted" w:sz="4" w:space="0" w:color="auto"/>
              <w:right w:val="dotted" w:sz="4" w:space="0" w:color="auto"/>
            </w:tcBorders>
            <w:vAlign w:val="center"/>
          </w:tcPr>
          <w:p w14:paraId="3650BE79" w14:textId="77777777" w:rsidR="00E76C02" w:rsidRDefault="00E76C0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2A800AC" w14:textId="77777777" w:rsidR="00E76C02" w:rsidRDefault="00E76C0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22EA2B9" w14:textId="77777777" w:rsidR="00E76C02" w:rsidRDefault="00E76C0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2255DB0" w14:textId="77777777" w:rsidR="00E76C02" w:rsidRDefault="00E76C0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E87F18C" w14:textId="77777777" w:rsidR="00E76C02" w:rsidRDefault="00E76C0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04A3BB7" w14:textId="77777777" w:rsidR="00E76C02" w:rsidRDefault="00E76C02">
            <w:pPr>
              <w:jc w:val="center"/>
              <w:rPr>
                <w:sz w:val="18"/>
                <w:szCs w:val="18"/>
                <w:lang w:val="tr-TR"/>
              </w:rPr>
            </w:pPr>
          </w:p>
        </w:tc>
      </w:tr>
      <w:tr w:rsidR="00E76C02" w14:paraId="1C155C0C" w14:textId="77777777" w:rsidTr="00E76C02">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0875B2DB" w14:textId="77777777" w:rsidR="00E76C02" w:rsidRDefault="00E76C02">
            <w:pPr>
              <w:rPr>
                <w:b/>
                <w:color w:val="1F497D"/>
                <w:sz w:val="20"/>
                <w:szCs w:val="20"/>
                <w:lang w:val="tr-TR"/>
              </w:rPr>
            </w:pPr>
            <w:r>
              <w:rPr>
                <w:b/>
                <w:color w:val="1F497D"/>
                <w:sz w:val="20"/>
                <w:szCs w:val="20"/>
                <w:lang w:val="tr-TR"/>
              </w:rPr>
              <w:t xml:space="preserve">Öğrenim Değerlendirme Metotları, </w:t>
            </w:r>
          </w:p>
          <w:p w14:paraId="265B254C" w14:textId="77777777" w:rsidR="00E76C02" w:rsidRDefault="00E76C02">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11B28EC2" w14:textId="77777777" w:rsidR="00E76C02" w:rsidRDefault="00E76C02">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0A1B5A28" w14:textId="77777777" w:rsidR="00E76C02" w:rsidRDefault="00E76C02">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565E746A" w14:textId="77777777" w:rsidR="00E76C02" w:rsidRDefault="00E76C02">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00A4F615" w14:textId="77777777" w:rsidR="00E76C02" w:rsidRDefault="00E76C02">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53812280" w14:textId="77777777" w:rsidR="00E76C02" w:rsidRDefault="00E76C02">
            <w:pPr>
              <w:rPr>
                <w:b/>
                <w:color w:val="1F497D"/>
                <w:sz w:val="20"/>
                <w:szCs w:val="20"/>
                <w:lang w:val="tr-TR"/>
              </w:rPr>
            </w:pPr>
            <w:r>
              <w:rPr>
                <w:b/>
                <w:color w:val="1F497D"/>
                <w:sz w:val="20"/>
                <w:szCs w:val="20"/>
                <w:lang w:val="tr-TR"/>
              </w:rPr>
              <w:t>Telafi Kuralı</w:t>
            </w:r>
          </w:p>
        </w:tc>
      </w:tr>
      <w:tr w:rsidR="00E76C02" w14:paraId="570DE05F" w14:textId="77777777" w:rsidTr="00E76C0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A790B9A"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0BF0B95" w14:textId="77777777" w:rsidR="00E76C02" w:rsidRDefault="00E76C02">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0C2C17B1" w14:textId="77777777" w:rsidR="00E76C02" w:rsidRDefault="00E76C0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2959C7F" w14:textId="77777777" w:rsidR="00E76C02" w:rsidRDefault="00E76C0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0A17AA6" w14:textId="77777777" w:rsidR="00E76C02" w:rsidRDefault="00E76C0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DEAE2DC" w14:textId="77777777" w:rsidR="00E76C02" w:rsidRDefault="00E76C02">
            <w:pPr>
              <w:rPr>
                <w:sz w:val="20"/>
                <w:szCs w:val="20"/>
                <w:lang w:val="tr-TR"/>
              </w:rPr>
            </w:pPr>
          </w:p>
        </w:tc>
      </w:tr>
      <w:tr w:rsidR="00E76C02" w14:paraId="550CC4E8" w14:textId="77777777" w:rsidTr="00E76C0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A657D2B"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27FC09A" w14:textId="77777777" w:rsidR="00E76C02" w:rsidRDefault="00E76C02">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6A0C8F96" w14:textId="77777777" w:rsidR="00E76C02" w:rsidRDefault="00E76C0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EED5DCE" w14:textId="77777777" w:rsidR="00E76C02" w:rsidRDefault="00E76C0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334B2C0" w14:textId="77777777" w:rsidR="00E76C02" w:rsidRDefault="00E76C0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7BA66F6" w14:textId="77777777" w:rsidR="00E76C02" w:rsidRDefault="00E76C02">
            <w:pPr>
              <w:rPr>
                <w:sz w:val="20"/>
                <w:szCs w:val="20"/>
                <w:lang w:val="tr-TR"/>
              </w:rPr>
            </w:pPr>
          </w:p>
        </w:tc>
      </w:tr>
      <w:tr w:rsidR="00E76C02" w14:paraId="1E5F6BF4" w14:textId="77777777" w:rsidTr="00E76C0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5EAD471"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CE4DCEC" w14:textId="77777777" w:rsidR="00E76C02" w:rsidRDefault="00E76C02">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72FC3CD2" w14:textId="77777777" w:rsidR="00E76C02" w:rsidRDefault="00E76C0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51B6447E" w14:textId="77777777" w:rsidR="00E76C02" w:rsidRDefault="00E76C0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86E6785" w14:textId="77777777" w:rsidR="00E76C02" w:rsidRDefault="00E76C0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E8639AD" w14:textId="77777777" w:rsidR="00E76C02" w:rsidRDefault="00E76C02">
            <w:pPr>
              <w:rPr>
                <w:sz w:val="20"/>
                <w:szCs w:val="20"/>
                <w:lang w:val="tr-TR"/>
              </w:rPr>
            </w:pPr>
          </w:p>
        </w:tc>
      </w:tr>
      <w:tr w:rsidR="00E76C02" w14:paraId="4AAD6979" w14:textId="77777777" w:rsidTr="00E76C0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DBD3BC4"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FAABD05" w14:textId="77777777" w:rsidR="00E76C02" w:rsidRDefault="00E76C02">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04225B76" w14:textId="77777777" w:rsidR="00E76C02" w:rsidRDefault="00E76C0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51B6E0C" w14:textId="77777777" w:rsidR="00E76C02" w:rsidRDefault="00E76C0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8599454" w14:textId="77777777" w:rsidR="00E76C02" w:rsidRDefault="00E76C0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F9C4FC8" w14:textId="77777777" w:rsidR="00E76C02" w:rsidRDefault="00E76C02">
            <w:pPr>
              <w:rPr>
                <w:sz w:val="20"/>
                <w:szCs w:val="20"/>
                <w:lang w:val="tr-TR"/>
              </w:rPr>
            </w:pPr>
          </w:p>
        </w:tc>
      </w:tr>
      <w:tr w:rsidR="00E76C02" w14:paraId="7A9887F3" w14:textId="77777777" w:rsidTr="00E76C0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9B41B2C"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D836D7C" w14:textId="77777777" w:rsidR="00E76C02" w:rsidRDefault="00E76C02">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060BE353" w14:textId="77777777" w:rsidR="00E76C02" w:rsidRDefault="00E76C0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11CA040" w14:textId="77777777" w:rsidR="00E76C02" w:rsidRDefault="00E76C0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23C7A77" w14:textId="77777777" w:rsidR="00E76C02" w:rsidRDefault="00E76C02">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532D816" w14:textId="77777777" w:rsidR="00E76C02" w:rsidRDefault="00E76C02">
            <w:pPr>
              <w:rPr>
                <w:sz w:val="20"/>
                <w:szCs w:val="20"/>
                <w:lang w:val="tr-TR"/>
              </w:rPr>
            </w:pPr>
          </w:p>
        </w:tc>
      </w:tr>
      <w:tr w:rsidR="00E76C02" w14:paraId="7B952324" w14:textId="77777777" w:rsidTr="00E76C0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8A46BD0"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6C8F230" w14:textId="77777777" w:rsidR="00E76C02" w:rsidRDefault="00E76C02">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45FFFD4B" w14:textId="77777777" w:rsidR="00E76C02" w:rsidRDefault="00E76C0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8A508A1" w14:textId="77777777" w:rsidR="00E76C02" w:rsidRDefault="00E76C0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3E48CEEC" w14:textId="77777777" w:rsidR="00E76C02" w:rsidRDefault="00E76C02">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A3703B0" w14:textId="77777777" w:rsidR="00E76C02" w:rsidRDefault="00E76C02">
            <w:pPr>
              <w:rPr>
                <w:sz w:val="20"/>
                <w:szCs w:val="20"/>
                <w:lang w:val="tr-TR"/>
              </w:rPr>
            </w:pPr>
          </w:p>
        </w:tc>
      </w:tr>
      <w:tr w:rsidR="00E76C02" w14:paraId="79FF855B" w14:textId="77777777" w:rsidTr="00E76C0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37222BA"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CAAFCC7" w14:textId="77777777" w:rsidR="00E76C02" w:rsidRDefault="00E76C02">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76B05BDF" w14:textId="77777777" w:rsidR="00E76C02" w:rsidRDefault="00E76C02">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6C16455" w14:textId="77777777" w:rsidR="00E76C02" w:rsidRDefault="00E76C0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433077E" w14:textId="77777777" w:rsidR="00E76C02" w:rsidRDefault="00E76C02">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4B334DB" w14:textId="77777777" w:rsidR="00E76C02" w:rsidRDefault="00E76C02">
            <w:pPr>
              <w:rPr>
                <w:sz w:val="20"/>
                <w:szCs w:val="20"/>
                <w:lang w:val="tr-TR"/>
              </w:rPr>
            </w:pPr>
          </w:p>
        </w:tc>
      </w:tr>
      <w:tr w:rsidR="00E76C02" w14:paraId="77F2E726" w14:textId="77777777" w:rsidTr="00E76C0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AABDF0E"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E99049D" w14:textId="77777777" w:rsidR="00E76C02" w:rsidRDefault="00E76C02">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1F52BD6D" w14:textId="77777777" w:rsidR="00E76C02" w:rsidRDefault="00E76C02">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439AF87" w14:textId="77777777" w:rsidR="00E76C02" w:rsidRDefault="00E76C02">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40F98F8" w14:textId="77777777" w:rsidR="00E76C02" w:rsidRDefault="00E76C02">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56C5483" w14:textId="77777777" w:rsidR="00E76C02" w:rsidRDefault="00E76C02">
            <w:pPr>
              <w:rPr>
                <w:sz w:val="18"/>
                <w:szCs w:val="18"/>
                <w:lang w:val="tr-TR"/>
              </w:rPr>
            </w:pPr>
          </w:p>
        </w:tc>
      </w:tr>
      <w:tr w:rsidR="00E76C02" w14:paraId="13A7BE29" w14:textId="77777777" w:rsidTr="00E76C0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C9A9A89" w14:textId="77777777" w:rsidR="00E76C02" w:rsidRDefault="00E76C0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2274BD2" w14:textId="77777777" w:rsidR="00E76C02" w:rsidRDefault="00E76C02">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089466CC" w14:textId="77777777" w:rsidR="00E76C02" w:rsidRDefault="00E76C02">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03859BB" w14:textId="77777777" w:rsidR="00E76C02" w:rsidRDefault="00E76C02">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CD7288F" w14:textId="77777777" w:rsidR="00E76C02" w:rsidRDefault="00E76C02">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753BD6AE" w14:textId="77777777" w:rsidR="00E76C02" w:rsidRDefault="00E76C02">
            <w:pPr>
              <w:rPr>
                <w:sz w:val="18"/>
                <w:szCs w:val="18"/>
                <w:lang w:val="tr-TR"/>
              </w:rPr>
            </w:pPr>
          </w:p>
        </w:tc>
      </w:tr>
      <w:tr w:rsidR="00E76C02" w14:paraId="62F856CF" w14:textId="77777777" w:rsidTr="00E76C0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536E291" w14:textId="77777777" w:rsidR="00E76C02" w:rsidRDefault="00E76C02">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459EACF1" w14:textId="77777777" w:rsidR="00E76C02" w:rsidRDefault="00E76C02">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735D7257" w14:textId="77777777" w:rsidR="00E76C02" w:rsidRDefault="00E76C02">
            <w:pPr>
              <w:rPr>
                <w:b/>
                <w:sz w:val="20"/>
                <w:szCs w:val="20"/>
                <w:lang w:val="tr-TR"/>
              </w:rPr>
            </w:pPr>
            <w:r>
              <w:rPr>
                <w:b/>
                <w:color w:val="1F497D"/>
                <w:sz w:val="20"/>
                <w:szCs w:val="20"/>
                <w:lang w:val="tr-TR"/>
              </w:rPr>
              <w:t>100%</w:t>
            </w:r>
          </w:p>
        </w:tc>
      </w:tr>
      <w:tr w:rsidR="00E76C02" w14:paraId="0AC0F853" w14:textId="77777777" w:rsidTr="00E76C02">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6C272FEB" w14:textId="77777777" w:rsidR="00E76C02" w:rsidRDefault="00E76C02">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366639B7" w14:textId="77777777" w:rsidR="00E76C02" w:rsidRDefault="00E76C02">
            <w:pPr>
              <w:jc w:val="both"/>
              <w:rPr>
                <w:sz w:val="20"/>
                <w:szCs w:val="20"/>
                <w:lang w:val="tr-TR"/>
              </w:rPr>
            </w:pPr>
            <w:r>
              <w:rPr>
                <w:sz w:val="20"/>
                <w:szCs w:val="20"/>
                <w:lang w:val="tr-TR"/>
              </w:rPr>
              <w:t>Öğrenciler öğrenim çıktılarını …… ile göstereceklerdir.</w:t>
            </w:r>
          </w:p>
        </w:tc>
      </w:tr>
      <w:tr w:rsidR="00E76C02" w14:paraId="48F3AC17" w14:textId="77777777" w:rsidTr="00E76C02">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28034FA3" w14:textId="77777777" w:rsidR="00E76C02" w:rsidRDefault="00E76C02">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2212DEA2" w14:textId="77777777" w:rsidR="00E76C02" w:rsidRDefault="00E76C02">
            <w:pPr>
              <w:jc w:val="both"/>
              <w:rPr>
                <w:sz w:val="20"/>
                <w:szCs w:val="20"/>
                <w:lang w:val="tr-TR"/>
              </w:rPr>
            </w:pPr>
            <w:r>
              <w:rPr>
                <w:sz w:val="20"/>
                <w:szCs w:val="20"/>
                <w:lang w:val="tr-TR"/>
              </w:rPr>
              <w:t>Harf notu belirleme metodu temeli ders izlencesinde belirtilmekte olup giriş dersinde açıklanmaktadır ve bölümün önceden internet sayfası üzerinden duyurduğu not sistemi kriterleri ile uyumludur.</w:t>
            </w:r>
          </w:p>
        </w:tc>
      </w:tr>
      <w:tr w:rsidR="00E76C02" w14:paraId="753FC8B2" w14:textId="77777777" w:rsidTr="00E76C02">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471DD3E2" w14:textId="77777777" w:rsidR="00E76C02" w:rsidRDefault="00E76C02">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5E5663A9" w14:textId="77777777" w:rsidR="00E76C02" w:rsidRDefault="00E76C02">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333A2D14" w14:textId="77777777" w:rsidR="00E76C02" w:rsidRDefault="00E76C02">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59E01435" w14:textId="77777777" w:rsidR="00E76C02" w:rsidRDefault="00E76C02">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04741B16" w14:textId="77777777" w:rsidR="00E76C02" w:rsidRDefault="00E76C02">
            <w:pPr>
              <w:jc w:val="center"/>
              <w:rPr>
                <w:b/>
                <w:color w:val="1F497D"/>
                <w:sz w:val="20"/>
                <w:szCs w:val="20"/>
                <w:lang w:val="tr-TR"/>
              </w:rPr>
            </w:pPr>
            <w:r>
              <w:rPr>
                <w:b/>
                <w:color w:val="1F497D"/>
                <w:sz w:val="20"/>
                <w:szCs w:val="20"/>
                <w:lang w:val="tr-TR"/>
              </w:rPr>
              <w:t>Saat</w:t>
            </w:r>
          </w:p>
        </w:tc>
      </w:tr>
      <w:tr w:rsidR="00E76C02" w14:paraId="48B0C434" w14:textId="77777777" w:rsidTr="00E76C0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B034D3A" w14:textId="77777777" w:rsidR="00E76C02" w:rsidRDefault="00E76C02">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38B66796" w14:textId="77777777" w:rsidR="00E76C02" w:rsidRDefault="00E76C02">
            <w:pPr>
              <w:jc w:val="center"/>
              <w:rPr>
                <w:sz w:val="20"/>
                <w:szCs w:val="20"/>
                <w:lang w:val="tr-TR"/>
              </w:rPr>
            </w:pPr>
            <w:r>
              <w:rPr>
                <w:b/>
                <w:color w:val="1F497D"/>
                <w:sz w:val="20"/>
                <w:szCs w:val="20"/>
                <w:lang w:val="tr-TR"/>
              </w:rPr>
              <w:t>Öğretim elemanı tarafından uygulanan süre</w:t>
            </w:r>
          </w:p>
        </w:tc>
      </w:tr>
      <w:tr w:rsidR="00E76C02" w14:paraId="43F89196" w14:textId="77777777" w:rsidTr="00E76C0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063C925" w14:textId="77777777" w:rsidR="00E76C02" w:rsidRDefault="00E76C0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F286A81" w14:textId="77777777" w:rsidR="00E76C02" w:rsidRDefault="00E76C02">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5C8ABD70" w14:textId="77777777" w:rsidR="00E76C02" w:rsidRDefault="00E76C02">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51926514" w14:textId="77777777" w:rsidR="00E76C02" w:rsidRDefault="00E76C0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83C7F9D" w14:textId="76B8EAAE" w:rsidR="00E76C02" w:rsidRDefault="00BE3581">
            <w:pPr>
              <w:jc w:val="center"/>
              <w:rPr>
                <w:color w:val="000000"/>
                <w:sz w:val="20"/>
                <w:szCs w:val="20"/>
                <w:lang w:val="tr-TR"/>
              </w:rPr>
            </w:pPr>
            <w:r>
              <w:rPr>
                <w:color w:val="000000"/>
                <w:sz w:val="20"/>
                <w:szCs w:val="20"/>
                <w:lang w:val="tr-TR"/>
              </w:rPr>
              <w:t>42</w:t>
            </w:r>
          </w:p>
        </w:tc>
      </w:tr>
      <w:tr w:rsidR="00E76C02" w14:paraId="4A3FCB33" w14:textId="77777777" w:rsidTr="00E76C0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1F60288" w14:textId="77777777" w:rsidR="00E76C02" w:rsidRDefault="00E76C0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5CBE97B" w14:textId="77777777" w:rsidR="00E76C02" w:rsidRDefault="00E76C02">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3AC8F7DD" w14:textId="77777777" w:rsidR="00E76C02" w:rsidRDefault="00E76C02">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4AD9AD81" w14:textId="77777777" w:rsidR="00E76C02" w:rsidRDefault="00E76C02">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1BE20E00" w14:textId="77777777" w:rsidR="00E76C02" w:rsidRDefault="00E76C02">
            <w:pPr>
              <w:jc w:val="center"/>
              <w:rPr>
                <w:sz w:val="20"/>
                <w:szCs w:val="20"/>
                <w:lang w:val="tr-TR"/>
              </w:rPr>
            </w:pPr>
          </w:p>
        </w:tc>
      </w:tr>
      <w:tr w:rsidR="00E76C02" w14:paraId="330018B7" w14:textId="77777777" w:rsidTr="00E76C0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C633C05" w14:textId="77777777" w:rsidR="00E76C02" w:rsidRDefault="00E76C0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6025326" w14:textId="77777777" w:rsidR="00E76C02" w:rsidRDefault="00E76C02">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323CAFA6" w14:textId="77777777" w:rsidR="00E76C02" w:rsidRDefault="00E76C02">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5D2B3AC9" w14:textId="77777777" w:rsidR="00E76C02" w:rsidRDefault="00E76C02">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E7B15CC" w14:textId="77777777" w:rsidR="00E76C02" w:rsidRDefault="00E76C02">
            <w:pPr>
              <w:jc w:val="center"/>
              <w:rPr>
                <w:sz w:val="20"/>
                <w:szCs w:val="20"/>
                <w:lang w:val="tr-TR"/>
              </w:rPr>
            </w:pPr>
          </w:p>
        </w:tc>
      </w:tr>
      <w:tr w:rsidR="00E76C02" w14:paraId="799BDDFC" w14:textId="77777777" w:rsidTr="00E76C0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5C0E3A6" w14:textId="77777777" w:rsidR="00E76C02" w:rsidRDefault="00E76C0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3EA0F80" w14:textId="77777777" w:rsidR="00E76C02" w:rsidRDefault="00E76C02">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7561842D" w14:textId="77777777" w:rsidR="00E76C02" w:rsidRDefault="00E76C02">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3918BB18" w14:textId="77777777" w:rsidR="00E76C02" w:rsidRDefault="00E76C02">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4CE4E3B" w14:textId="77777777" w:rsidR="00E76C02" w:rsidRDefault="00E76C02">
            <w:pPr>
              <w:jc w:val="center"/>
              <w:rPr>
                <w:sz w:val="20"/>
                <w:szCs w:val="20"/>
                <w:lang w:val="tr-TR"/>
              </w:rPr>
            </w:pPr>
          </w:p>
        </w:tc>
      </w:tr>
      <w:tr w:rsidR="00E76C02" w14:paraId="6FE09A96" w14:textId="77777777" w:rsidTr="00E76C0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BA0015C" w14:textId="77777777" w:rsidR="00E76C02" w:rsidRDefault="00E76C0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4610727" w14:textId="77777777" w:rsidR="00E76C02" w:rsidRDefault="00E76C02">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495C5030" w14:textId="77777777" w:rsidR="00E76C02" w:rsidRDefault="00E76C02">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757D265D" w14:textId="77777777" w:rsidR="00E76C02" w:rsidRDefault="00E76C02">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D35B153" w14:textId="77777777" w:rsidR="00E76C02" w:rsidRDefault="00E76C02">
            <w:pPr>
              <w:jc w:val="center"/>
              <w:rPr>
                <w:sz w:val="20"/>
                <w:szCs w:val="20"/>
                <w:lang w:val="tr-TR"/>
              </w:rPr>
            </w:pPr>
          </w:p>
        </w:tc>
      </w:tr>
      <w:tr w:rsidR="00E76C02" w14:paraId="0E8EBD14" w14:textId="77777777" w:rsidTr="00E76C0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69759BE" w14:textId="77777777" w:rsidR="00E76C02" w:rsidRDefault="00E76C0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75A7B35" w14:textId="77777777" w:rsidR="00E76C02" w:rsidRDefault="00E76C02">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75356808" w14:textId="77777777" w:rsidR="00E76C02" w:rsidRDefault="00E76C02">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1CE4FB90" w14:textId="77777777" w:rsidR="00E76C02" w:rsidRDefault="00E76C02">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17937225" w14:textId="77777777" w:rsidR="00E76C02" w:rsidRDefault="00E76C02">
            <w:pPr>
              <w:jc w:val="center"/>
              <w:rPr>
                <w:sz w:val="20"/>
                <w:szCs w:val="20"/>
                <w:lang w:val="tr-TR"/>
              </w:rPr>
            </w:pPr>
          </w:p>
        </w:tc>
      </w:tr>
      <w:tr w:rsidR="00E76C02" w14:paraId="47CF66BC" w14:textId="77777777" w:rsidTr="00E76C0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4F84E42" w14:textId="77777777" w:rsidR="00E76C02" w:rsidRDefault="00E76C02">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14DEF0FA" w14:textId="77777777" w:rsidR="00E76C02" w:rsidRDefault="00E76C02">
            <w:pPr>
              <w:jc w:val="center"/>
              <w:rPr>
                <w:b/>
                <w:i/>
                <w:color w:val="1F497D"/>
                <w:sz w:val="20"/>
                <w:szCs w:val="20"/>
                <w:lang w:val="tr-TR"/>
              </w:rPr>
            </w:pPr>
            <w:r>
              <w:rPr>
                <w:b/>
                <w:color w:val="1F497D"/>
                <w:sz w:val="20"/>
                <w:szCs w:val="20"/>
                <w:lang w:val="tr-TR"/>
              </w:rPr>
              <w:t>Öğrencinin ayırması beklenen tahmini süre</w:t>
            </w:r>
          </w:p>
        </w:tc>
      </w:tr>
      <w:tr w:rsidR="00E76C02" w14:paraId="74AD8382" w14:textId="77777777" w:rsidTr="00E76C0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AA511CF" w14:textId="77777777" w:rsidR="00E76C02" w:rsidRDefault="00E76C0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9A93866" w14:textId="77777777" w:rsidR="00E76C02" w:rsidRDefault="00E76C02">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5BE560D1" w14:textId="77777777" w:rsidR="00E76C02" w:rsidRDefault="00E76C02">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09C021DF" w14:textId="77777777" w:rsidR="00E76C02" w:rsidRDefault="00E76C0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AE029BA" w14:textId="77777777" w:rsidR="00E76C02" w:rsidRDefault="00E76C02">
            <w:pPr>
              <w:jc w:val="center"/>
              <w:rPr>
                <w:color w:val="000000"/>
                <w:sz w:val="20"/>
                <w:szCs w:val="20"/>
                <w:lang w:val="tr-TR"/>
              </w:rPr>
            </w:pPr>
          </w:p>
        </w:tc>
      </w:tr>
      <w:tr w:rsidR="00E76C02" w14:paraId="0691306C" w14:textId="77777777" w:rsidTr="00E76C0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F9B023F" w14:textId="77777777" w:rsidR="00E76C02" w:rsidRDefault="00E76C0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8B1F3A5" w14:textId="77777777" w:rsidR="00E76C02" w:rsidRDefault="00E76C02">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1DDCC2BB" w14:textId="77777777" w:rsidR="00E76C02" w:rsidRDefault="00E76C02">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392745D8" w14:textId="77777777" w:rsidR="00E76C02" w:rsidRDefault="00E76C0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2AF3501" w14:textId="77777777" w:rsidR="00E76C02" w:rsidRDefault="00E76C02">
            <w:pPr>
              <w:jc w:val="center"/>
              <w:rPr>
                <w:color w:val="000000"/>
                <w:sz w:val="20"/>
                <w:szCs w:val="20"/>
                <w:lang w:val="tr-TR"/>
              </w:rPr>
            </w:pPr>
          </w:p>
        </w:tc>
      </w:tr>
      <w:tr w:rsidR="00E76C02" w14:paraId="72D883B9" w14:textId="77777777" w:rsidTr="00E76C0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AFB5689" w14:textId="77777777" w:rsidR="00E76C02" w:rsidRDefault="00E76C0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7337B31" w14:textId="77777777" w:rsidR="00E76C02" w:rsidRDefault="00E76C02">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3D09F432" w14:textId="77777777" w:rsidR="00E76C02" w:rsidRDefault="00E76C02">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41EA037F" w14:textId="77777777" w:rsidR="00E76C02" w:rsidRDefault="00E76C0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4994F71A" w14:textId="14AB30EF" w:rsidR="00E76C02" w:rsidRDefault="00BE3581">
            <w:pPr>
              <w:jc w:val="center"/>
              <w:rPr>
                <w:color w:val="000000"/>
                <w:sz w:val="20"/>
                <w:szCs w:val="20"/>
                <w:lang w:val="tr-TR"/>
              </w:rPr>
            </w:pPr>
            <w:r>
              <w:rPr>
                <w:color w:val="000000"/>
                <w:sz w:val="20"/>
                <w:szCs w:val="20"/>
                <w:lang w:val="tr-TR"/>
              </w:rPr>
              <w:t>14</w:t>
            </w:r>
          </w:p>
        </w:tc>
      </w:tr>
      <w:tr w:rsidR="00E76C02" w14:paraId="11C22D0B" w14:textId="77777777" w:rsidTr="00E76C0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74243E5" w14:textId="77777777" w:rsidR="00E76C02" w:rsidRDefault="00E76C0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433936A" w14:textId="77777777" w:rsidR="00E76C02" w:rsidRDefault="00E76C02">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09AB20A7" w14:textId="77777777" w:rsidR="00E76C02" w:rsidRDefault="00E76C02">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051063AA" w14:textId="77777777" w:rsidR="00E76C02" w:rsidRDefault="00E76C0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0CC1EB0" w14:textId="1D11D52C" w:rsidR="00E76C02" w:rsidRDefault="00BE3581">
            <w:pPr>
              <w:jc w:val="center"/>
              <w:rPr>
                <w:sz w:val="20"/>
                <w:szCs w:val="20"/>
                <w:lang w:val="tr-TR"/>
              </w:rPr>
            </w:pPr>
            <w:r>
              <w:rPr>
                <w:sz w:val="20"/>
                <w:szCs w:val="20"/>
                <w:lang w:val="tr-TR"/>
              </w:rPr>
              <w:t>14</w:t>
            </w:r>
          </w:p>
        </w:tc>
      </w:tr>
      <w:tr w:rsidR="00E76C02" w14:paraId="0C62A68D" w14:textId="77777777" w:rsidTr="00E76C0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146B013" w14:textId="77777777" w:rsidR="00E76C02" w:rsidRDefault="00E76C02">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6FDDA1C4" w14:textId="77777777" w:rsidR="00E76C02" w:rsidRDefault="00E76C02">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2493C661" w14:textId="77777777" w:rsidR="00E76C02" w:rsidRDefault="00E76C02">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542E398D" w14:textId="382A8987" w:rsidR="00E76C02" w:rsidRDefault="00BE3581">
            <w:pPr>
              <w:jc w:val="center"/>
              <w:rPr>
                <w:sz w:val="20"/>
                <w:szCs w:val="20"/>
                <w:lang w:val="tr-TR"/>
              </w:rPr>
            </w:pPr>
            <w:r>
              <w:rPr>
                <w:sz w:val="20"/>
                <w:szCs w:val="20"/>
                <w:lang w:val="tr-TR"/>
              </w:rPr>
              <w:t>70</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80B60C" w14:textId="77777777" w:rsidR="006E22BD" w:rsidRDefault="006E22BD" w:rsidP="00AC6DCE">
      <w:r>
        <w:separator/>
      </w:r>
    </w:p>
  </w:endnote>
  <w:endnote w:type="continuationSeparator" w:id="0">
    <w:p w14:paraId="107B8F22" w14:textId="77777777" w:rsidR="006E22BD" w:rsidRDefault="006E22B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DE5094" w14:textId="0FDA7798" w:rsidR="004C56B6" w:rsidRDefault="004C56B6" w:rsidP="004C56B6">
    <w:pPr>
      <w:pStyle w:val="Footer"/>
    </w:pPr>
    <w:r>
      <w:t>F</w:t>
    </w:r>
    <w:r>
      <w:t>orm No: ÜY-FR-0247</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1330708A" w14:textId="77777777" w:rsidR="004C56B6" w:rsidRDefault="004C56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63BEEA" w14:textId="77777777" w:rsidR="006E22BD" w:rsidRDefault="006E22BD" w:rsidP="00AC6DCE">
      <w:r>
        <w:separator/>
      </w:r>
    </w:p>
  </w:footnote>
  <w:footnote w:type="continuationSeparator" w:id="0">
    <w:p w14:paraId="75CD2536" w14:textId="77777777" w:rsidR="006E22BD" w:rsidRDefault="006E22BD"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5057E"/>
    <w:rsid w:val="000554A8"/>
    <w:rsid w:val="00061AD3"/>
    <w:rsid w:val="000759FF"/>
    <w:rsid w:val="00077433"/>
    <w:rsid w:val="000833CB"/>
    <w:rsid w:val="00086052"/>
    <w:rsid w:val="00086F6D"/>
    <w:rsid w:val="00090F40"/>
    <w:rsid w:val="00091393"/>
    <w:rsid w:val="000917CB"/>
    <w:rsid w:val="00094AA1"/>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6D5"/>
    <w:rsid w:val="00121D63"/>
    <w:rsid w:val="00124342"/>
    <w:rsid w:val="00125FC8"/>
    <w:rsid w:val="00130E58"/>
    <w:rsid w:val="00134F8E"/>
    <w:rsid w:val="00136AD9"/>
    <w:rsid w:val="00143974"/>
    <w:rsid w:val="001469E7"/>
    <w:rsid w:val="00147F3C"/>
    <w:rsid w:val="00172C27"/>
    <w:rsid w:val="00182B93"/>
    <w:rsid w:val="00187269"/>
    <w:rsid w:val="00190C3B"/>
    <w:rsid w:val="0019531B"/>
    <w:rsid w:val="001957BD"/>
    <w:rsid w:val="001974F4"/>
    <w:rsid w:val="001B0484"/>
    <w:rsid w:val="001B070F"/>
    <w:rsid w:val="001C1A4E"/>
    <w:rsid w:val="001C32EA"/>
    <w:rsid w:val="001D3A3C"/>
    <w:rsid w:val="001D6C9C"/>
    <w:rsid w:val="001E7539"/>
    <w:rsid w:val="001F3DB2"/>
    <w:rsid w:val="001F4828"/>
    <w:rsid w:val="00200C7D"/>
    <w:rsid w:val="002011FF"/>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46F6"/>
    <w:rsid w:val="00286621"/>
    <w:rsid w:val="00286B08"/>
    <w:rsid w:val="0029250D"/>
    <w:rsid w:val="00293987"/>
    <w:rsid w:val="00295D33"/>
    <w:rsid w:val="00296AC4"/>
    <w:rsid w:val="002A7F38"/>
    <w:rsid w:val="002B098E"/>
    <w:rsid w:val="002B0CAB"/>
    <w:rsid w:val="002B10CD"/>
    <w:rsid w:val="002B32D2"/>
    <w:rsid w:val="002B3AA9"/>
    <w:rsid w:val="002B7C1F"/>
    <w:rsid w:val="002C3152"/>
    <w:rsid w:val="002C542D"/>
    <w:rsid w:val="002D1060"/>
    <w:rsid w:val="002D31AC"/>
    <w:rsid w:val="002D4787"/>
    <w:rsid w:val="002D6337"/>
    <w:rsid w:val="002E0EE0"/>
    <w:rsid w:val="002E7688"/>
    <w:rsid w:val="002F1752"/>
    <w:rsid w:val="002F32F5"/>
    <w:rsid w:val="002F34CE"/>
    <w:rsid w:val="002F3A3A"/>
    <w:rsid w:val="002F4198"/>
    <w:rsid w:val="002F474F"/>
    <w:rsid w:val="002F6911"/>
    <w:rsid w:val="00304C31"/>
    <w:rsid w:val="00313B0E"/>
    <w:rsid w:val="00321A64"/>
    <w:rsid w:val="003258FC"/>
    <w:rsid w:val="003264F5"/>
    <w:rsid w:val="003277FA"/>
    <w:rsid w:val="00327E45"/>
    <w:rsid w:val="00333059"/>
    <w:rsid w:val="00335FE5"/>
    <w:rsid w:val="00341C5C"/>
    <w:rsid w:val="0035757E"/>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E7112"/>
    <w:rsid w:val="003F09EC"/>
    <w:rsid w:val="003F11F1"/>
    <w:rsid w:val="003F766E"/>
    <w:rsid w:val="0040357B"/>
    <w:rsid w:val="00403F0C"/>
    <w:rsid w:val="00404B4B"/>
    <w:rsid w:val="004070C7"/>
    <w:rsid w:val="00407A20"/>
    <w:rsid w:val="004143B5"/>
    <w:rsid w:val="00423857"/>
    <w:rsid w:val="004258FA"/>
    <w:rsid w:val="0042699E"/>
    <w:rsid w:val="00427110"/>
    <w:rsid w:val="00443937"/>
    <w:rsid w:val="00443B32"/>
    <w:rsid w:val="00444D33"/>
    <w:rsid w:val="00444F52"/>
    <w:rsid w:val="00446A04"/>
    <w:rsid w:val="00454731"/>
    <w:rsid w:val="00456476"/>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56B6"/>
    <w:rsid w:val="004C6744"/>
    <w:rsid w:val="004C7667"/>
    <w:rsid w:val="004C76D7"/>
    <w:rsid w:val="004D24A0"/>
    <w:rsid w:val="004E566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B2DC8"/>
    <w:rsid w:val="006B3547"/>
    <w:rsid w:val="006B6A42"/>
    <w:rsid w:val="006B76E7"/>
    <w:rsid w:val="006C77FA"/>
    <w:rsid w:val="006D3264"/>
    <w:rsid w:val="006E0D08"/>
    <w:rsid w:val="006E22BD"/>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41147"/>
    <w:rsid w:val="00743096"/>
    <w:rsid w:val="007456F0"/>
    <w:rsid w:val="007555AD"/>
    <w:rsid w:val="00757284"/>
    <w:rsid w:val="00757780"/>
    <w:rsid w:val="00760B38"/>
    <w:rsid w:val="007641A4"/>
    <w:rsid w:val="00773452"/>
    <w:rsid w:val="00773A34"/>
    <w:rsid w:val="00776B2C"/>
    <w:rsid w:val="00782B39"/>
    <w:rsid w:val="00783592"/>
    <w:rsid w:val="00785D66"/>
    <w:rsid w:val="00792AE4"/>
    <w:rsid w:val="00792B6D"/>
    <w:rsid w:val="007978A9"/>
    <w:rsid w:val="007A33BD"/>
    <w:rsid w:val="007A44D5"/>
    <w:rsid w:val="007B185D"/>
    <w:rsid w:val="007B78BA"/>
    <w:rsid w:val="007C4556"/>
    <w:rsid w:val="007D0A45"/>
    <w:rsid w:val="007D3565"/>
    <w:rsid w:val="007D4CE0"/>
    <w:rsid w:val="007D5E63"/>
    <w:rsid w:val="007D73BA"/>
    <w:rsid w:val="007F63A5"/>
    <w:rsid w:val="00800B87"/>
    <w:rsid w:val="00803026"/>
    <w:rsid w:val="00811C8A"/>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769C"/>
    <w:rsid w:val="008C77F4"/>
    <w:rsid w:val="008D3403"/>
    <w:rsid w:val="008E0336"/>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A0B43"/>
    <w:rsid w:val="009A11BB"/>
    <w:rsid w:val="009B7FA7"/>
    <w:rsid w:val="009C0378"/>
    <w:rsid w:val="009C1ABE"/>
    <w:rsid w:val="009C1DEF"/>
    <w:rsid w:val="009C241E"/>
    <w:rsid w:val="009D188A"/>
    <w:rsid w:val="009D18E4"/>
    <w:rsid w:val="009D7AAF"/>
    <w:rsid w:val="009E6AE4"/>
    <w:rsid w:val="009E6CE0"/>
    <w:rsid w:val="009F444A"/>
    <w:rsid w:val="009F5A72"/>
    <w:rsid w:val="00A049B8"/>
    <w:rsid w:val="00A04CA2"/>
    <w:rsid w:val="00A07D9D"/>
    <w:rsid w:val="00A10014"/>
    <w:rsid w:val="00A10AAA"/>
    <w:rsid w:val="00A21EDD"/>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E6527"/>
    <w:rsid w:val="00AE6BFB"/>
    <w:rsid w:val="00AE70A0"/>
    <w:rsid w:val="00AE7D68"/>
    <w:rsid w:val="00AF4412"/>
    <w:rsid w:val="00AF53A6"/>
    <w:rsid w:val="00B035D9"/>
    <w:rsid w:val="00B062D9"/>
    <w:rsid w:val="00B13122"/>
    <w:rsid w:val="00B30294"/>
    <w:rsid w:val="00B34058"/>
    <w:rsid w:val="00B36FE1"/>
    <w:rsid w:val="00B428F7"/>
    <w:rsid w:val="00B46793"/>
    <w:rsid w:val="00B477B3"/>
    <w:rsid w:val="00B4797C"/>
    <w:rsid w:val="00B56457"/>
    <w:rsid w:val="00B56FDB"/>
    <w:rsid w:val="00B631D4"/>
    <w:rsid w:val="00B649C2"/>
    <w:rsid w:val="00B6701B"/>
    <w:rsid w:val="00B80B03"/>
    <w:rsid w:val="00B81FF2"/>
    <w:rsid w:val="00B82699"/>
    <w:rsid w:val="00B9310C"/>
    <w:rsid w:val="00B95964"/>
    <w:rsid w:val="00B9610E"/>
    <w:rsid w:val="00BA09D4"/>
    <w:rsid w:val="00BA20F4"/>
    <w:rsid w:val="00BA49AF"/>
    <w:rsid w:val="00BA4C33"/>
    <w:rsid w:val="00BA7C53"/>
    <w:rsid w:val="00BB0409"/>
    <w:rsid w:val="00BB5575"/>
    <w:rsid w:val="00BB5FB6"/>
    <w:rsid w:val="00BB79D0"/>
    <w:rsid w:val="00BD35FF"/>
    <w:rsid w:val="00BE0969"/>
    <w:rsid w:val="00BE3581"/>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20F0C"/>
    <w:rsid w:val="00C25C17"/>
    <w:rsid w:val="00C264BA"/>
    <w:rsid w:val="00C2707B"/>
    <w:rsid w:val="00C36C40"/>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C7E70"/>
    <w:rsid w:val="00DD4804"/>
    <w:rsid w:val="00DE2D78"/>
    <w:rsid w:val="00DE7F14"/>
    <w:rsid w:val="00DF049E"/>
    <w:rsid w:val="00DF0673"/>
    <w:rsid w:val="00DF1B61"/>
    <w:rsid w:val="00E065A8"/>
    <w:rsid w:val="00E13043"/>
    <w:rsid w:val="00E1489B"/>
    <w:rsid w:val="00E1792A"/>
    <w:rsid w:val="00E20252"/>
    <w:rsid w:val="00E239D3"/>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6C02"/>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9446E"/>
    <w:rsid w:val="00FA1E83"/>
    <w:rsid w:val="00FA724D"/>
    <w:rsid w:val="00FC4198"/>
    <w:rsid w:val="00FC6248"/>
    <w:rsid w:val="00FD108F"/>
    <w:rsid w:val="00FD251D"/>
    <w:rsid w:val="00FE04D2"/>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9263054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61460867">
      <w:bodyDiv w:val="1"/>
      <w:marLeft w:val="0"/>
      <w:marRight w:val="0"/>
      <w:marTop w:val="0"/>
      <w:marBottom w:val="0"/>
      <w:divBdr>
        <w:top w:val="none" w:sz="0" w:space="0" w:color="auto"/>
        <w:left w:val="none" w:sz="0" w:space="0" w:color="auto"/>
        <w:bottom w:val="none" w:sz="0" w:space="0" w:color="auto"/>
        <w:right w:val="none" w:sz="0" w:space="0" w:color="auto"/>
      </w:divBdr>
    </w:div>
    <w:div w:id="620647199">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0286435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3950809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D5D3A3-F88F-4981-A0D5-D91AC5EC8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4</Pages>
  <Words>949</Words>
  <Characters>6414</Characters>
  <Application>Microsoft Office Word</Application>
  <DocSecurity>0</DocSecurity>
  <Lines>53</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60</cp:revision>
  <cp:lastPrinted>2016-05-25T10:33:00Z</cp:lastPrinted>
  <dcterms:created xsi:type="dcterms:W3CDTF">2018-10-16T11:57:00Z</dcterms:created>
  <dcterms:modified xsi:type="dcterms:W3CDTF">2018-12-17T06:47:00Z</dcterms:modified>
</cp:coreProperties>
</file>